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5C56DF" w14:textId="77777777" w:rsidR="008A55AE" w:rsidRPr="003544ED" w:rsidRDefault="00955921" w:rsidP="008A55AE">
      <w:pPr>
        <w:pStyle w:val="3"/>
        <w:rPr>
          <w:lang w:val="ru-RU"/>
        </w:rPr>
      </w:pPr>
      <w:bookmarkStart w:id="0" w:name="traps"/>
      <w:r>
        <w:rPr>
          <w:lang w:val="ru-RU"/>
        </w:rPr>
        <w:t>Ловушки</w:t>
      </w:r>
      <w:bookmarkEnd w:id="0"/>
    </w:p>
    <w:p w14:paraId="317D8C5E" w14:textId="77777777" w:rsidR="008A55AE" w:rsidRPr="003544ED" w:rsidRDefault="00955921" w:rsidP="008A55AE">
      <w:pPr>
        <w:pStyle w:val="FirstParagraph"/>
        <w:rPr>
          <w:lang w:val="ru-RU"/>
        </w:rPr>
      </w:pPr>
      <w:r>
        <w:rPr>
          <w:lang w:val="ru-RU"/>
        </w:rPr>
        <w:t xml:space="preserve">Ловушки можно найти практически везде. Один неправильный шаг в древней гробнице — и из стен вылетят клинки, рассекающие и доспехи и кости. Невинные лианы, растущие над входом в пещеру, могут хватать и душить тех, кто хочет сквозь них </w:t>
      </w:r>
      <w:r>
        <w:rPr>
          <w:lang w:val="ru-RU"/>
        </w:rPr>
        <w:t>пройти. Сеть, спрятанная под кронами деревьев, может упасть на проходящих под ней искателей приключений. В фэнтезийной игре неосторож­ные авантюристы могут упасть и раз­биться, могут сгореть заживо, а могут стать мише­нью для сотен отравленных дротиков.</w:t>
      </w:r>
    </w:p>
    <w:p w14:paraId="387EC672" w14:textId="0CF93F73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>Ло</w:t>
      </w:r>
      <w:r>
        <w:rPr>
          <w:lang w:val="ru-RU"/>
        </w:rPr>
        <w:t xml:space="preserve">вушка может быть механической или маги­ческой по своей природе.  К </w:t>
      </w:r>
      <w:r>
        <w:rPr>
          <w:b/>
          <w:lang w:val="ru-RU"/>
        </w:rPr>
        <w:t>механическим ловушкам</w:t>
      </w:r>
      <w:r>
        <w:rPr>
          <w:lang w:val="ru-RU"/>
        </w:rPr>
        <w:t xml:space="preserve"> относятся ямы, ловушки со стрелами, падающие глыбы, заполняющиеся водой комнаты, вращаю­щиеся клинки и всё, что действует за счёт меха­низмов. </w:t>
      </w:r>
      <w:r w:rsidR="003544ED">
        <w:rPr>
          <w:b/>
          <w:lang w:val="ru-RU"/>
        </w:rPr>
        <w:t>Магические ловушки</w:t>
      </w:r>
      <w:r w:rsidR="003544ED">
        <w:rPr>
          <w:lang w:val="ru-RU"/>
        </w:rPr>
        <w:t xml:space="preserve"> — это</w:t>
      </w:r>
      <w:r>
        <w:rPr>
          <w:lang w:val="ru-RU"/>
        </w:rPr>
        <w:t xml:space="preserve"> л</w:t>
      </w:r>
      <w:r>
        <w:rPr>
          <w:lang w:val="ru-RU"/>
        </w:rPr>
        <w:t xml:space="preserve">ибо магические устройства, либо заклинания-ловушки. Магические устройства при активации генерируют эффект того или иного заклинания. Ловушки заклинаний - это заклинания, такие как </w:t>
      </w:r>
      <w:r>
        <w:rPr>
          <w:i/>
          <w:lang w:val="ru-RU"/>
        </w:rPr>
        <w:t>Охранные руны</w:t>
      </w:r>
      <w:r>
        <w:rPr>
          <w:lang w:val="ru-RU"/>
        </w:rPr>
        <w:t xml:space="preserve"> и </w:t>
      </w:r>
      <w:r>
        <w:rPr>
          <w:i/>
          <w:lang w:val="ru-RU"/>
        </w:rPr>
        <w:t>Символ</w:t>
      </w:r>
      <w:r>
        <w:rPr>
          <w:lang w:val="ru-RU"/>
        </w:rPr>
        <w:t>, которые функционируют как ловушки.</w:t>
      </w:r>
    </w:p>
    <w:p w14:paraId="728FC426" w14:textId="77777777" w:rsidR="008A55AE" w:rsidRPr="003544ED" w:rsidRDefault="00955921" w:rsidP="008A55AE">
      <w:pPr>
        <w:pStyle w:val="4"/>
        <w:rPr>
          <w:lang w:val="ru-RU"/>
        </w:rPr>
      </w:pPr>
      <w:bookmarkStart w:id="1" w:name="traps-in-play"/>
      <w:r>
        <w:rPr>
          <w:lang w:val="ru-RU"/>
        </w:rPr>
        <w:t>Ловушки в игре</w:t>
      </w:r>
      <w:bookmarkEnd w:id="1"/>
    </w:p>
    <w:p w14:paraId="1064E39D" w14:textId="77777777" w:rsidR="008A55AE" w:rsidRPr="003544ED" w:rsidRDefault="00955921" w:rsidP="008A55AE">
      <w:pPr>
        <w:pStyle w:val="FirstParagraph"/>
        <w:rPr>
          <w:lang w:val="ru-RU"/>
        </w:rPr>
      </w:pPr>
      <w:r>
        <w:rPr>
          <w:lang w:val="ru-RU"/>
        </w:rPr>
        <w:t>Ко</w:t>
      </w:r>
      <w:r>
        <w:rPr>
          <w:lang w:val="ru-RU"/>
        </w:rPr>
        <w:t>гда авантюристы сталкиваются с ло­вушкой, вам нужно знать, от чего ловушка сраба­тывает и что она делает, а также вероятность её обнаружения и обезвреживания.</w:t>
      </w:r>
    </w:p>
    <w:p w14:paraId="097CB09E" w14:textId="77777777" w:rsidR="008A55AE" w:rsidRPr="003544ED" w:rsidRDefault="00955921" w:rsidP="008A55AE">
      <w:pPr>
        <w:pStyle w:val="5"/>
        <w:rPr>
          <w:lang w:val="ru-RU"/>
        </w:rPr>
      </w:pPr>
      <w:bookmarkStart w:id="2" w:name="triggering-a-trap"/>
      <w:r>
        <w:rPr>
          <w:lang w:val="ru-RU"/>
        </w:rPr>
        <w:t>Срабатывание ловушки</w:t>
      </w:r>
      <w:bookmarkEnd w:id="2"/>
    </w:p>
    <w:p w14:paraId="0F9041D1" w14:textId="4DD0F6DC" w:rsidR="008A55AE" w:rsidRPr="003544ED" w:rsidRDefault="00955921" w:rsidP="008A55AE">
      <w:pPr>
        <w:pStyle w:val="FirstParagraph"/>
        <w:rPr>
          <w:lang w:val="ru-RU"/>
        </w:rPr>
      </w:pPr>
      <w:r>
        <w:rPr>
          <w:lang w:val="ru-RU"/>
        </w:rPr>
        <w:t xml:space="preserve">Большая часть ловушек </w:t>
      </w:r>
      <w:r w:rsidR="003544ED">
        <w:rPr>
          <w:lang w:val="ru-RU"/>
        </w:rPr>
        <w:t>срабатывает,</w:t>
      </w:r>
      <w:r>
        <w:rPr>
          <w:lang w:val="ru-RU"/>
        </w:rPr>
        <w:t xml:space="preserve"> когда суще­ство идёт куда-то или касается </w:t>
      </w:r>
      <w:r>
        <w:rPr>
          <w:lang w:val="ru-RU"/>
        </w:rPr>
        <w:t xml:space="preserve">чего-то, что созда­тель ловушки хотел защитить. Обычно спуско­выми механизмами является нажимная плита или фальшивая секция пола, натянутся над полом ве­рёвка, дверная ручка или неправильный ключ в замке. Магические ловушки обычно </w:t>
      </w:r>
      <w:r w:rsidR="003544ED">
        <w:rPr>
          <w:lang w:val="ru-RU"/>
        </w:rPr>
        <w:t>срабатывают,</w:t>
      </w:r>
      <w:r>
        <w:rPr>
          <w:lang w:val="ru-RU"/>
        </w:rPr>
        <w:t xml:space="preserve"> когда существ</w:t>
      </w:r>
      <w:r>
        <w:rPr>
          <w:lang w:val="ru-RU"/>
        </w:rPr>
        <w:t xml:space="preserve">о входит в охранную область или ка­сается предмета. Некоторые магические ловушки (такие как заклинание </w:t>
      </w:r>
      <w:r>
        <w:rPr>
          <w:i/>
          <w:lang w:val="ru-RU"/>
        </w:rPr>
        <w:t>Охранные руны</w:t>
      </w:r>
      <w:r>
        <w:rPr>
          <w:lang w:val="ru-RU"/>
        </w:rPr>
        <w:t>) могут сра­батывать при более сложных условиях, включая произношение пароля, не дающего ловушке акти­вироваться.</w:t>
      </w:r>
    </w:p>
    <w:p w14:paraId="2C39AD0B" w14:textId="77777777" w:rsidR="008A55AE" w:rsidRPr="003544ED" w:rsidRDefault="00955921" w:rsidP="008A55AE">
      <w:pPr>
        <w:pStyle w:val="5"/>
        <w:rPr>
          <w:lang w:val="ru-RU"/>
        </w:rPr>
      </w:pPr>
      <w:bookmarkStart w:id="3" w:name="detecting-and-disabling-a-trap"/>
      <w:r>
        <w:rPr>
          <w:lang w:val="ru-RU"/>
        </w:rPr>
        <w:t>Обнаружение и отключение л</w:t>
      </w:r>
      <w:r>
        <w:rPr>
          <w:lang w:val="ru-RU"/>
        </w:rPr>
        <w:t>овушки</w:t>
      </w:r>
      <w:bookmarkEnd w:id="3"/>
    </w:p>
    <w:p w14:paraId="3BB048BA" w14:textId="77777777" w:rsidR="008A55AE" w:rsidRPr="003544ED" w:rsidRDefault="00955921" w:rsidP="008A55AE">
      <w:pPr>
        <w:pStyle w:val="FirstParagraph"/>
        <w:rPr>
          <w:lang w:val="ru-RU"/>
        </w:rPr>
      </w:pPr>
      <w:r>
        <w:rPr>
          <w:lang w:val="ru-RU"/>
        </w:rPr>
        <w:t>Обычно какую-то часть ловушки можно обнару­жить при тщательном исследовании.  Персонажи   могут заметить выступающую каменную плитку, под которой находится нажимная плита, отблеск света на натянутой проволоке, небольшие отвер­стия в стене, из которы</w:t>
      </w:r>
      <w:r>
        <w:rPr>
          <w:lang w:val="ru-RU"/>
        </w:rPr>
        <w:t>х может вырваться пламя, или другие признаки наличия ловушки.</w:t>
      </w:r>
    </w:p>
    <w:p w14:paraId="74E2D737" w14:textId="1346239D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>В описании ловушки указываются проверки и их УС для обнаружения, обезвреживания, или и того и другого. Персонаж, активно ищущий ло­вушку, может совершить проверку Мудрости (Восприятие) против УС</w:t>
      </w:r>
      <w:r>
        <w:rPr>
          <w:lang w:val="ru-RU"/>
        </w:rPr>
        <w:t xml:space="preserve"> ловушки. Вы можете также сравнить УС обнаружения с пассивным значением Мудрости (Восприятие) всех персонажей, чтобы определить, не заметил ли кто из персонажей </w:t>
      </w:r>
      <w:r w:rsidR="003544ED">
        <w:rPr>
          <w:lang w:val="ru-RU"/>
        </w:rPr>
        <w:t>ловушку мимоходом</w:t>
      </w:r>
      <w:r>
        <w:rPr>
          <w:lang w:val="ru-RU"/>
        </w:rPr>
        <w:t xml:space="preserve">. Если авантюристы обнаружат ловушку, </w:t>
      </w:r>
      <w:r w:rsidR="003544ED">
        <w:rPr>
          <w:lang w:val="ru-RU"/>
        </w:rPr>
        <w:t>до того, как</w:t>
      </w:r>
      <w:r>
        <w:rPr>
          <w:lang w:val="ru-RU"/>
        </w:rPr>
        <w:t xml:space="preserve"> та сработает, они могут поп</w:t>
      </w:r>
      <w:r>
        <w:rPr>
          <w:lang w:val="ru-RU"/>
        </w:rPr>
        <w:t>робовать обезвредить её, либо навсегда, либо на небольшой период, чтобы спокойно мино­вать её. Вы можете попросить совершить проверку Интеллекта (Анализ), чтобы персонаж понял, что нужно сделать, после чего будет проверка Ловкости с использованием воровски</w:t>
      </w:r>
      <w:r>
        <w:rPr>
          <w:lang w:val="ru-RU"/>
        </w:rPr>
        <w:t>х инструментов, чтобы выполнить нужные действия.</w:t>
      </w:r>
    </w:p>
    <w:p w14:paraId="3D675C68" w14:textId="5DFC29B3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lastRenderedPageBreak/>
        <w:t>Любой персонаж может попытаться совер­шить проверку Интеллекта (Магия) для обнаруже­ния или обезвреживания магической ловушки, вдобавок ко всем остальным проверкам, указан­ным в описании ловушки.  Уровень сл</w:t>
      </w:r>
      <w:r>
        <w:rPr>
          <w:lang w:val="ru-RU"/>
        </w:rPr>
        <w:t xml:space="preserve">ожности одинаков в </w:t>
      </w:r>
      <w:r w:rsidR="003544ED">
        <w:rPr>
          <w:lang w:val="ru-RU"/>
        </w:rPr>
        <w:t>независимости</w:t>
      </w:r>
      <w:r>
        <w:rPr>
          <w:lang w:val="ru-RU"/>
        </w:rPr>
        <w:t xml:space="preserve"> от типа использованной проверки. Кроме того, </w:t>
      </w:r>
      <w:r>
        <w:rPr>
          <w:i/>
          <w:lang w:val="ru-RU"/>
        </w:rPr>
        <w:t>рассеивание магии</w:t>
      </w:r>
      <w:r>
        <w:rPr>
          <w:lang w:val="ru-RU"/>
        </w:rPr>
        <w:t xml:space="preserve"> имеет шанс вывести из строя большинство магических ловушек. Описание магической ловушки предоставляет УС проверки характеристики, сделанной при использовании </w:t>
      </w:r>
      <w:r>
        <w:rPr>
          <w:i/>
          <w:lang w:val="ru-RU"/>
        </w:rPr>
        <w:t>р</w:t>
      </w:r>
      <w:r>
        <w:rPr>
          <w:i/>
          <w:lang w:val="ru-RU"/>
        </w:rPr>
        <w:t>ассеивании магии</w:t>
      </w:r>
      <w:r>
        <w:rPr>
          <w:lang w:val="ru-RU"/>
        </w:rPr>
        <w:t>.</w:t>
      </w:r>
    </w:p>
    <w:p w14:paraId="4150CC56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>В большинстве случаев описание ловушки поз­воляет чётко рассудить, могут ли персонажи дей­ствиями обнаружить или сломать ловушку. Как и во многих других случаях не позволяйте броскам костей портить интересную игру и хорошие планы. Использ</w:t>
      </w:r>
      <w:r>
        <w:rPr>
          <w:lang w:val="ru-RU"/>
        </w:rPr>
        <w:t>уйте здравый смысл и описание ловушки, чтобы определить, что могло произойти. Ни одно устройство ловушка не может предусмотреть все варианты действий, которые могут предпринять персонажи.</w:t>
      </w:r>
    </w:p>
    <w:p w14:paraId="53BBCED1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>Вы должны позволить персонажу обнаружить ловушку, не проверяя способ</w:t>
      </w:r>
      <w:r>
        <w:rPr>
          <w:lang w:val="ru-RU"/>
        </w:rPr>
        <w:t>ность, если действие ясно покажет наличие ловушки. Например, если персонаж подни­мет ковёр, под которым прячется нажимная плита, он обнаружит спусковой механизм без про­верок.</w:t>
      </w:r>
    </w:p>
    <w:p w14:paraId="66F9FE04" w14:textId="6B32CE6A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>С обезвреживанием ловушек дела обстоят не</w:t>
      </w:r>
      <w:r>
        <w:rPr>
          <w:lang w:val="ru-RU"/>
        </w:rPr>
        <w:t xml:space="preserve">сколько сложнее.  Рассмотрим сундук с </w:t>
      </w:r>
      <w:r>
        <w:rPr>
          <w:lang w:val="ru-RU"/>
        </w:rPr>
        <w:t>сокрови</w:t>
      </w:r>
      <w:r>
        <w:rPr>
          <w:lang w:val="ru-RU"/>
        </w:rPr>
        <w:t>щами и ловушкой. Если его открыть, не повернув предварительно две рукоятки, находящийся внутри механизм выстреливает в тех, кто стоит перед ним, град отравленных игл. Исследовав сун­дук и совершив несколько проверок, персонажи всё ещё не уверены, е</w:t>
      </w:r>
      <w:r>
        <w:rPr>
          <w:lang w:val="ru-RU"/>
        </w:rPr>
        <w:t>сть ли в нём ловушки. Вме</w:t>
      </w:r>
      <w:r>
        <w:rPr>
          <w:lang w:val="ru-RU"/>
        </w:rPr>
        <w:t xml:space="preserve">сто </w:t>
      </w:r>
      <w:r w:rsidR="003544ED">
        <w:rPr>
          <w:lang w:val="ru-RU"/>
        </w:rPr>
        <w:t>того,</w:t>
      </w:r>
      <w:r>
        <w:rPr>
          <w:lang w:val="ru-RU"/>
        </w:rPr>
        <w:t xml:space="preserve"> чтобы просто открыть сундук, они ставят перед ним щит и открывают с расстояния желез­ным прутом. В этом случае ловушка срабатывает, но шипы бессильно ударяются о щит.</w:t>
      </w:r>
    </w:p>
    <w:p w14:paraId="1F92D458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 xml:space="preserve">Ловушки часто создают с механизмами, позво­ляющими их </w:t>
      </w:r>
      <w:r>
        <w:rPr>
          <w:lang w:val="ru-RU"/>
        </w:rPr>
        <w:t>временно отключать или обходить. Разумные чудовища, помещающие ловушки в своём логове ли около него, должны как-то суще­ствовать рядом с ними, не причиняя себе вреда.   У таких ловушек может быть потайной рычаг, от­ключающий спусковой механизм, или потайна</w:t>
      </w:r>
      <w:r>
        <w:rPr>
          <w:lang w:val="ru-RU"/>
        </w:rPr>
        <w:t xml:space="preserve">я дверь, позволяющая обойти ловушку стороной. </w:t>
      </w:r>
    </w:p>
    <w:p w14:paraId="5EE8F53B" w14:textId="77777777" w:rsidR="008A55AE" w:rsidRPr="003544ED" w:rsidRDefault="00955921" w:rsidP="008A55AE">
      <w:pPr>
        <w:pStyle w:val="5"/>
        <w:rPr>
          <w:lang w:val="ru-RU"/>
        </w:rPr>
      </w:pPr>
      <w:bookmarkStart w:id="4" w:name="trap-effects"/>
      <w:r>
        <w:rPr>
          <w:lang w:val="ru-RU"/>
        </w:rPr>
        <w:t>Эффекты Ловушки</w:t>
      </w:r>
      <w:bookmarkEnd w:id="4"/>
    </w:p>
    <w:p w14:paraId="2A14BA4B" w14:textId="77777777" w:rsidR="008A55AE" w:rsidRPr="003544ED" w:rsidRDefault="00955921" w:rsidP="008A55AE">
      <w:pPr>
        <w:pStyle w:val="FirstParagraph"/>
        <w:rPr>
          <w:lang w:val="ru-RU"/>
        </w:rPr>
      </w:pPr>
      <w:r>
        <w:rPr>
          <w:lang w:val="ru-RU"/>
        </w:rPr>
        <w:t>Эффекты ловушек могут быть как безобидными, так и смертельными, и в них могут использоваться стрелы, шипы, лезвия, яды, газы, огненные вспышки и глубокие ямы. В самых опасных ло­вушках использу</w:t>
      </w:r>
      <w:r>
        <w:rPr>
          <w:lang w:val="ru-RU"/>
        </w:rPr>
        <w:t>ется сразу несколько элементов, чтобы убивать, ранить, удерживать или наоборот, прогонять нежелательных существ.  В описании ло­вушки сказано, что происходит при её активации.</w:t>
      </w:r>
    </w:p>
    <w:p w14:paraId="783B8B43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>Бонус атаки ловушки, УС спасброска для сопро­тивления её эффектам и урон, которы</w:t>
      </w:r>
      <w:r>
        <w:rPr>
          <w:lang w:val="ru-RU"/>
        </w:rPr>
        <w:t>й она причи­няет, зависит от степени угрозы этой ловушки. Ис­пользуйте две приведённые таблицы для подбора значений трём разновидностям ловушек.</w:t>
      </w:r>
    </w:p>
    <w:p w14:paraId="1F5A7623" w14:textId="1725B2DE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 xml:space="preserve">Ловушки, которые должны вызывать </w:t>
      </w:r>
      <w:r>
        <w:rPr>
          <w:b/>
          <w:lang w:val="ru-RU"/>
        </w:rPr>
        <w:t>неудоб</w:t>
      </w:r>
      <w:r>
        <w:rPr>
          <w:b/>
          <w:lang w:val="ru-RU"/>
        </w:rPr>
        <w:t>ство</w:t>
      </w:r>
      <w:r>
        <w:rPr>
          <w:lang w:val="ru-RU"/>
        </w:rPr>
        <w:t>, теоретически не должны убивать и серьёзно ранить персонажей указа</w:t>
      </w:r>
      <w:r>
        <w:rPr>
          <w:lang w:val="ru-RU"/>
        </w:rPr>
        <w:t xml:space="preserve">нных уровней, </w:t>
      </w:r>
      <w:r>
        <w:rPr>
          <w:b/>
          <w:lang w:val="ru-RU"/>
        </w:rPr>
        <w:t xml:space="preserve">опасные </w:t>
      </w:r>
      <w:r>
        <w:rPr>
          <w:lang w:val="ru-RU"/>
        </w:rPr>
        <w:t xml:space="preserve">ловушки могут серьёзно ранить (и даже убить) пер­сонажей указанных уровней.  </w:t>
      </w:r>
      <w:r>
        <w:rPr>
          <w:b/>
          <w:lang w:val="ru-RU"/>
        </w:rPr>
        <w:t xml:space="preserve">Смертельная </w:t>
      </w:r>
      <w:r>
        <w:rPr>
          <w:lang w:val="ru-RU"/>
        </w:rPr>
        <w:t>ловушка, скорее всего, убьет персонажей указанных уровней.</w:t>
      </w:r>
    </w:p>
    <w:p w14:paraId="6C72ECA9" w14:textId="77777777" w:rsidR="008A55AE" w:rsidRPr="003544ED" w:rsidRDefault="00955921" w:rsidP="008A55AE">
      <w:pPr>
        <w:pStyle w:val="a0"/>
        <w:rPr>
          <w:lang w:val="ru-RU"/>
        </w:rPr>
      </w:pPr>
      <w:r>
        <w:rPr>
          <w:b/>
          <w:lang w:val="ru-RU"/>
        </w:rPr>
        <w:t>УС спасбросков от эффектов ловушек и бонусы атаки (таблица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246"/>
        <w:gridCol w:w="1803"/>
        <w:gridCol w:w="1627"/>
      </w:tblGrid>
      <w:tr w:rsidR="00685728" w14:paraId="45C081B4" w14:textId="77777777" w:rsidTr="003645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EE0855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lastRenderedPageBreak/>
              <w:t>Опасность Ловушки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C25EF3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УС спасб</w:t>
            </w:r>
            <w:r>
              <w:rPr>
                <w:lang w:val="ru-RU"/>
              </w:rPr>
              <w:t>роск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C16159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Бонус К Атаке</w:t>
            </w:r>
          </w:p>
        </w:tc>
      </w:tr>
      <w:tr w:rsidR="00685728" w14:paraId="754CF6ED" w14:textId="77777777" w:rsidTr="00364597">
        <w:tc>
          <w:tcPr>
            <w:tcW w:w="0" w:type="auto"/>
          </w:tcPr>
          <w:p w14:paraId="053C9F4D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Неудача</w:t>
            </w:r>
          </w:p>
        </w:tc>
        <w:tc>
          <w:tcPr>
            <w:tcW w:w="0" w:type="auto"/>
          </w:tcPr>
          <w:p w14:paraId="01B7F656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10–11</w:t>
            </w:r>
          </w:p>
        </w:tc>
        <w:tc>
          <w:tcPr>
            <w:tcW w:w="0" w:type="auto"/>
          </w:tcPr>
          <w:p w14:paraId="0971FEE9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+3 до +5</w:t>
            </w:r>
          </w:p>
        </w:tc>
      </w:tr>
      <w:tr w:rsidR="00685728" w14:paraId="26433EEC" w14:textId="77777777" w:rsidTr="00364597">
        <w:tc>
          <w:tcPr>
            <w:tcW w:w="0" w:type="auto"/>
          </w:tcPr>
          <w:p w14:paraId="24A9E178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Опасный</w:t>
            </w:r>
          </w:p>
        </w:tc>
        <w:tc>
          <w:tcPr>
            <w:tcW w:w="0" w:type="auto"/>
          </w:tcPr>
          <w:p w14:paraId="243B7B35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12–15</w:t>
            </w:r>
          </w:p>
        </w:tc>
        <w:tc>
          <w:tcPr>
            <w:tcW w:w="0" w:type="auto"/>
          </w:tcPr>
          <w:p w14:paraId="18F26617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+6 до +8</w:t>
            </w:r>
          </w:p>
        </w:tc>
      </w:tr>
      <w:tr w:rsidR="00685728" w14:paraId="192BB514" w14:textId="77777777" w:rsidTr="00364597">
        <w:tc>
          <w:tcPr>
            <w:tcW w:w="0" w:type="auto"/>
          </w:tcPr>
          <w:p w14:paraId="7CD1B0E8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Смертоносный</w:t>
            </w:r>
          </w:p>
        </w:tc>
        <w:tc>
          <w:tcPr>
            <w:tcW w:w="0" w:type="auto"/>
          </w:tcPr>
          <w:p w14:paraId="137CB7EF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16–20</w:t>
            </w:r>
          </w:p>
        </w:tc>
        <w:tc>
          <w:tcPr>
            <w:tcW w:w="0" w:type="auto"/>
          </w:tcPr>
          <w:p w14:paraId="32A904D9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+9 до +12</w:t>
            </w:r>
          </w:p>
        </w:tc>
      </w:tr>
    </w:tbl>
    <w:p w14:paraId="3CCE753E" w14:textId="77777777" w:rsidR="008A55AE" w:rsidRPr="003544ED" w:rsidRDefault="00955921" w:rsidP="008A55AE">
      <w:pPr>
        <w:pStyle w:val="a0"/>
        <w:rPr>
          <w:lang w:val="ru-RU"/>
        </w:rPr>
      </w:pPr>
      <w:r>
        <w:rPr>
          <w:b/>
          <w:lang w:val="ru-RU"/>
        </w:rPr>
        <w:t>Тяжесть повреждений по уровням (таблица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247"/>
        <w:gridCol w:w="1070"/>
        <w:gridCol w:w="1135"/>
        <w:gridCol w:w="1746"/>
      </w:tblGrid>
      <w:tr w:rsidR="00685728" w14:paraId="569DDE08" w14:textId="77777777" w:rsidTr="003645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748F1C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Уровень персонаж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A2F8DE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Неудач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32325D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Опасный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C31233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Смертоносный</w:t>
            </w:r>
          </w:p>
        </w:tc>
      </w:tr>
      <w:tr w:rsidR="00685728" w14:paraId="5A54CD20" w14:textId="77777777" w:rsidTr="00364597">
        <w:tc>
          <w:tcPr>
            <w:tcW w:w="0" w:type="auto"/>
          </w:tcPr>
          <w:p w14:paraId="015BB8E5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1-й-4-й</w:t>
            </w:r>
          </w:p>
        </w:tc>
        <w:tc>
          <w:tcPr>
            <w:tcW w:w="0" w:type="auto"/>
          </w:tcPr>
          <w:p w14:paraId="36D0DBEB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1к10</w:t>
            </w:r>
          </w:p>
        </w:tc>
        <w:tc>
          <w:tcPr>
            <w:tcW w:w="0" w:type="auto"/>
          </w:tcPr>
          <w:p w14:paraId="05919F17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2к10</w:t>
            </w:r>
          </w:p>
        </w:tc>
        <w:tc>
          <w:tcPr>
            <w:tcW w:w="0" w:type="auto"/>
          </w:tcPr>
          <w:p w14:paraId="3E90F6B1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4к10</w:t>
            </w:r>
          </w:p>
        </w:tc>
      </w:tr>
      <w:tr w:rsidR="00685728" w14:paraId="2D40CDE8" w14:textId="77777777" w:rsidTr="00364597">
        <w:tc>
          <w:tcPr>
            <w:tcW w:w="0" w:type="auto"/>
          </w:tcPr>
          <w:p w14:paraId="024E22E4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5-й-10-й</w:t>
            </w:r>
          </w:p>
        </w:tc>
        <w:tc>
          <w:tcPr>
            <w:tcW w:w="0" w:type="auto"/>
          </w:tcPr>
          <w:p w14:paraId="0A9D2547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2к10</w:t>
            </w:r>
          </w:p>
        </w:tc>
        <w:tc>
          <w:tcPr>
            <w:tcW w:w="0" w:type="auto"/>
          </w:tcPr>
          <w:p w14:paraId="49ABBADC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4к10</w:t>
            </w:r>
          </w:p>
        </w:tc>
        <w:tc>
          <w:tcPr>
            <w:tcW w:w="0" w:type="auto"/>
          </w:tcPr>
          <w:p w14:paraId="5C2C5EE1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10к10</w:t>
            </w:r>
          </w:p>
        </w:tc>
      </w:tr>
      <w:tr w:rsidR="00685728" w14:paraId="6AB87B23" w14:textId="77777777" w:rsidTr="00364597">
        <w:tc>
          <w:tcPr>
            <w:tcW w:w="0" w:type="auto"/>
          </w:tcPr>
          <w:p w14:paraId="2A2813E6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11-й-16-й</w:t>
            </w:r>
          </w:p>
        </w:tc>
        <w:tc>
          <w:tcPr>
            <w:tcW w:w="0" w:type="auto"/>
          </w:tcPr>
          <w:p w14:paraId="5E90377E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4к10</w:t>
            </w:r>
          </w:p>
        </w:tc>
        <w:tc>
          <w:tcPr>
            <w:tcW w:w="0" w:type="auto"/>
          </w:tcPr>
          <w:p w14:paraId="5DADCDEA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10к10</w:t>
            </w:r>
          </w:p>
        </w:tc>
        <w:tc>
          <w:tcPr>
            <w:tcW w:w="0" w:type="auto"/>
          </w:tcPr>
          <w:p w14:paraId="6FC16E7C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18к10</w:t>
            </w:r>
          </w:p>
        </w:tc>
      </w:tr>
      <w:tr w:rsidR="00685728" w14:paraId="4815AE5F" w14:textId="77777777" w:rsidTr="00364597">
        <w:tc>
          <w:tcPr>
            <w:tcW w:w="0" w:type="auto"/>
          </w:tcPr>
          <w:p w14:paraId="4258E3BA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17-й-20-й</w:t>
            </w:r>
          </w:p>
        </w:tc>
        <w:tc>
          <w:tcPr>
            <w:tcW w:w="0" w:type="auto"/>
          </w:tcPr>
          <w:p w14:paraId="672533A1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10к10</w:t>
            </w:r>
          </w:p>
        </w:tc>
        <w:tc>
          <w:tcPr>
            <w:tcW w:w="0" w:type="auto"/>
          </w:tcPr>
          <w:p w14:paraId="193A9842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18к10</w:t>
            </w:r>
          </w:p>
        </w:tc>
        <w:tc>
          <w:tcPr>
            <w:tcW w:w="0" w:type="auto"/>
          </w:tcPr>
          <w:p w14:paraId="77EFDD9C" w14:textId="77777777" w:rsidR="008A55AE" w:rsidRDefault="00955921" w:rsidP="00364597">
            <w:pPr>
              <w:pStyle w:val="Compact"/>
            </w:pPr>
            <w:r>
              <w:rPr>
                <w:lang w:val="ru-RU"/>
              </w:rPr>
              <w:t>24к10</w:t>
            </w:r>
          </w:p>
        </w:tc>
      </w:tr>
    </w:tbl>
    <w:p w14:paraId="02CF405E" w14:textId="77777777" w:rsidR="008A55AE" w:rsidRDefault="00955921" w:rsidP="008A55AE">
      <w:pPr>
        <w:pStyle w:val="5"/>
      </w:pPr>
      <w:bookmarkStart w:id="5" w:name="complex-traps"/>
      <w:r>
        <w:rPr>
          <w:lang w:val="ru-RU"/>
        </w:rPr>
        <w:t xml:space="preserve">  Комплексные ловушки</w:t>
      </w:r>
      <w:bookmarkEnd w:id="5"/>
    </w:p>
    <w:p w14:paraId="63E4FF0F" w14:textId="77777777" w:rsidR="008A55AE" w:rsidRPr="003544ED" w:rsidRDefault="00955921" w:rsidP="008A55AE">
      <w:pPr>
        <w:pStyle w:val="FirstParagraph"/>
        <w:rPr>
          <w:lang w:val="ru-RU"/>
        </w:rPr>
      </w:pPr>
      <w:r>
        <w:rPr>
          <w:lang w:val="ru-RU"/>
        </w:rPr>
        <w:t xml:space="preserve">Комплексные ловушки действуют как обычные, но будучи активированными, они в каждом ра­унде совершают некий набор действий. Комплекс­ная ловушка превращает процесс её </w:t>
      </w:r>
      <w:r>
        <w:rPr>
          <w:lang w:val="ru-RU"/>
        </w:rPr>
        <w:t>отключения в подобие боевой сцены.</w:t>
      </w:r>
    </w:p>
    <w:p w14:paraId="6319C308" w14:textId="6263F313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 xml:space="preserve">Когда комплексная </w:t>
      </w:r>
      <w:r>
        <w:rPr>
          <w:lang w:val="ru-RU"/>
        </w:rPr>
        <w:t>ловушка активируется, она совершает проверку инициативы. В описании ло</w:t>
      </w:r>
      <w:r>
        <w:rPr>
          <w:lang w:val="ru-RU"/>
        </w:rPr>
        <w:t xml:space="preserve">вушки приводится её бонус инициативы. В свой ход </w:t>
      </w:r>
      <w:r>
        <w:rPr>
          <w:lang w:val="ru-RU"/>
        </w:rPr>
        <w:t xml:space="preserve">ловушка активируется </w:t>
      </w:r>
      <w:r>
        <w:rPr>
          <w:lang w:val="ru-RU"/>
        </w:rPr>
        <w:t>ещё раз, обычно совер</w:t>
      </w:r>
      <w:r>
        <w:rPr>
          <w:lang w:val="ru-RU"/>
        </w:rPr>
        <w:t>шая при этом какие-то действия. Она може</w:t>
      </w:r>
      <w:r>
        <w:rPr>
          <w:lang w:val="ru-RU"/>
        </w:rPr>
        <w:t>т со­вершать атаки по чужакам, создавать эффекты, меняющиеся с течением времени, или создавать какие-то другие динамические перемены.   Во всем остальном комплексную ловушку можно точно так же обнаружить и обезвредить.</w:t>
      </w:r>
    </w:p>
    <w:p w14:paraId="6E5BFFEA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>Например, ловушку, заливающую комнату</w:t>
      </w:r>
      <w:r>
        <w:rPr>
          <w:lang w:val="ru-RU"/>
        </w:rPr>
        <w:t xml:space="preserve"> во­дой, лучше всего представить в виде комплексной ловушки. В ход ловушки уровень воды будет уве­личиваться. Через несколько раундов комната бу­дет полностью затопленной.</w:t>
      </w:r>
    </w:p>
    <w:p w14:paraId="5A75B76E" w14:textId="77777777" w:rsidR="008A55AE" w:rsidRPr="003544ED" w:rsidRDefault="00955921" w:rsidP="008A55AE">
      <w:pPr>
        <w:pStyle w:val="4"/>
        <w:rPr>
          <w:lang w:val="ru-RU"/>
        </w:rPr>
      </w:pPr>
      <w:bookmarkStart w:id="6" w:name="sample-traps"/>
      <w:r>
        <w:rPr>
          <w:lang w:val="ru-RU"/>
        </w:rPr>
        <w:t xml:space="preserve">  Примеры ловушек</w:t>
      </w:r>
      <w:bookmarkEnd w:id="6"/>
    </w:p>
    <w:p w14:paraId="710AE7E0" w14:textId="77777777" w:rsidR="008A55AE" w:rsidRPr="003544ED" w:rsidRDefault="00955921" w:rsidP="008A55AE">
      <w:pPr>
        <w:pStyle w:val="FirstParagraph"/>
        <w:rPr>
          <w:lang w:val="ru-RU"/>
        </w:rPr>
      </w:pPr>
      <w:r>
        <w:rPr>
          <w:lang w:val="ru-RU"/>
        </w:rPr>
        <w:t xml:space="preserve"> Магические и механические ловушки, представлен­ные здесь, отличаю</w:t>
      </w:r>
      <w:r>
        <w:rPr>
          <w:lang w:val="ru-RU"/>
        </w:rPr>
        <w:t>тся по степени исходящей от них угрозы, и приводятся в алфавитном порядке.</w:t>
      </w:r>
    </w:p>
    <w:p w14:paraId="4A6E7250" w14:textId="77777777" w:rsidR="008A55AE" w:rsidRPr="003544ED" w:rsidRDefault="00955921" w:rsidP="008A55AE">
      <w:pPr>
        <w:pStyle w:val="5"/>
        <w:rPr>
          <w:lang w:val="ru-RU"/>
        </w:rPr>
      </w:pPr>
      <w:bookmarkStart w:id="7" w:name="collapsing-roof"/>
      <w:r>
        <w:rPr>
          <w:lang w:val="ru-RU"/>
        </w:rPr>
        <w:t>Обрушивающийся потолок</w:t>
      </w:r>
      <w:bookmarkEnd w:id="7"/>
    </w:p>
    <w:p w14:paraId="0A243D4F" w14:textId="77777777" w:rsidR="008A55AE" w:rsidRPr="003544ED" w:rsidRDefault="00955921" w:rsidP="008A55AE">
      <w:pPr>
        <w:pStyle w:val="FirstParagraph"/>
        <w:rPr>
          <w:lang w:val="ru-RU"/>
        </w:rPr>
      </w:pPr>
      <w:r>
        <w:rPr>
          <w:i/>
          <w:lang w:val="ru-RU"/>
        </w:rPr>
        <w:t>Механическая ловушка</w:t>
      </w:r>
    </w:p>
    <w:p w14:paraId="2B50B5CD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 xml:space="preserve">  В этой ловушке используется натянутая верёвка, ломающая подставку, удерживающую кусок рас­крошившегося потолка.</w:t>
      </w:r>
    </w:p>
    <w:p w14:paraId="525B327E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 xml:space="preserve">Растяжка находится в 3 </w:t>
      </w:r>
      <w:r>
        <w:rPr>
          <w:lang w:val="ru-RU"/>
        </w:rPr>
        <w:t>дюймах от земли и натянута между двумя опорными балками. УС для обнаружения растяжки равен 10. Успешная проверка ловкости УС 15 с использованием воровских инструмен­тов обезвреживает ловушку. Персонаж без воровских инструмен­тов может совершить эту проверк</w:t>
      </w:r>
      <w:r>
        <w:rPr>
          <w:lang w:val="ru-RU"/>
        </w:rPr>
        <w:t>у с помехой, ис­пользуя острое оружие или инструмент.    При провале ловушка срабатывает.</w:t>
      </w:r>
    </w:p>
    <w:p w14:paraId="0FACEE62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>Тот, кто исследует опоры, может с лёгкостью определить, что они едва держатся на месте. Пер­сонаж может действием толкнуть опору, вызывая срабатывание ловушки.</w:t>
      </w:r>
    </w:p>
    <w:p w14:paraId="7841DA93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lastRenderedPageBreak/>
        <w:t>Потоло</w:t>
      </w:r>
      <w:r>
        <w:rPr>
          <w:lang w:val="ru-RU"/>
        </w:rPr>
        <w:t>к над верёвкой находится в плохом со­стоянии, и тот, кто видит его, может сказать, что есть риск его обрушения.</w:t>
      </w:r>
    </w:p>
    <w:p w14:paraId="116B235B" w14:textId="417D031E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 xml:space="preserve">Когда ловушка срабатывает, потолок </w:t>
      </w:r>
      <w:r w:rsidR="003544ED">
        <w:rPr>
          <w:lang w:val="ru-RU"/>
        </w:rPr>
        <w:t>рушится.</w:t>
      </w:r>
      <w:r>
        <w:rPr>
          <w:lang w:val="ru-RU"/>
        </w:rPr>
        <w:t xml:space="preserve"> Все существа в области под шатким потолком должны преуспеть в спасброске Ловкости </w:t>
      </w:r>
      <w:r w:rsidR="003544ED">
        <w:rPr>
          <w:lang w:val="ru-RU"/>
        </w:rPr>
        <w:t xml:space="preserve">с УС </w:t>
      </w:r>
      <w:r>
        <w:rPr>
          <w:lang w:val="ru-RU"/>
        </w:rPr>
        <w:t>15, получая п</w:t>
      </w:r>
      <w:r>
        <w:rPr>
          <w:lang w:val="ru-RU"/>
        </w:rPr>
        <w:t>ри провале дробящий урон 22 (4к10), или половину этого урона при успехе. После того как ловушка сработает, пол под ней заполняется об­ломками и становится труднопроходимой местно­стью.</w:t>
      </w:r>
    </w:p>
    <w:p w14:paraId="5638078A" w14:textId="77777777" w:rsidR="008A55AE" w:rsidRPr="003544ED" w:rsidRDefault="00955921" w:rsidP="008A55AE">
      <w:pPr>
        <w:pStyle w:val="5"/>
        <w:rPr>
          <w:lang w:val="ru-RU"/>
        </w:rPr>
      </w:pPr>
      <w:bookmarkStart w:id="8" w:name="falling-net"/>
      <w:r>
        <w:rPr>
          <w:lang w:val="ru-RU"/>
        </w:rPr>
        <w:t>Падающая сеть</w:t>
      </w:r>
      <w:bookmarkEnd w:id="8"/>
    </w:p>
    <w:p w14:paraId="3E861CCA" w14:textId="77777777" w:rsidR="008A55AE" w:rsidRPr="003544ED" w:rsidRDefault="00955921" w:rsidP="008A55AE">
      <w:pPr>
        <w:pStyle w:val="FirstParagraph"/>
        <w:rPr>
          <w:lang w:val="ru-RU"/>
        </w:rPr>
      </w:pPr>
      <w:r>
        <w:rPr>
          <w:i/>
          <w:lang w:val="ru-RU"/>
        </w:rPr>
        <w:t>Механическая ловушка</w:t>
      </w:r>
    </w:p>
    <w:p w14:paraId="3A0B3B30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 xml:space="preserve">  В этой ловушке натянутая верёвка сбрасывает подвешенную к потолку сеть. </w:t>
      </w:r>
    </w:p>
    <w:p w14:paraId="5BEA770E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>Растяжка находится в 7 сантиметрах над полом и растягивается между двумя колоннами или де­ревьями. Сеть маскируется паутиной или листвой. Уровень Сложности обнаружения верёвки и сет</w:t>
      </w:r>
      <w:r>
        <w:rPr>
          <w:lang w:val="ru-RU"/>
        </w:rPr>
        <w:t>и — 10.  Успешная проверка Ловкости с УС 15 с использованием во­ровских инструментов позволяет безопасно перере­зать верёвку. Персонаж без воровских инструмен­тов может совершить эту проверку с помехой, ис­пользуя острое оружие или инструмент.    При прова</w:t>
      </w:r>
      <w:r>
        <w:rPr>
          <w:lang w:val="ru-RU"/>
        </w:rPr>
        <w:t>ле ловушка срабатывает.</w:t>
      </w:r>
    </w:p>
    <w:p w14:paraId="4CE62D06" w14:textId="7900DF04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>Когда ловушка срабатывает, сеть падает, накрывая квадратную площадь с длиной стороны 10 футов. Те, кто находятся в этой области, стано­вятся опутанными, а провалившие спасбросок Силы с УС 10 ещё и сбиваются с ног. Существа могут дей</w:t>
      </w:r>
      <w:r>
        <w:rPr>
          <w:lang w:val="ru-RU"/>
        </w:rPr>
        <w:t xml:space="preserve">ствием совершать проверку Силы </w:t>
      </w:r>
      <w:r w:rsidR="003544ED">
        <w:rPr>
          <w:lang w:val="ru-RU"/>
        </w:rPr>
        <w:t xml:space="preserve">с УС </w:t>
      </w:r>
      <w:r>
        <w:rPr>
          <w:lang w:val="ru-RU"/>
        </w:rPr>
        <w:t>10,</w:t>
      </w:r>
    </w:p>
    <w:p w14:paraId="355A3053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 xml:space="preserve"> освобождая при успехе себя или другое суще­ство в пределах досягаемости. У сети УЗ 10 и 20 хитов. Причинение сети рубящего урона 5 (УЗ 10) уничтожает квадратный участок с длиной сто­роны 5 футов, освобождая находящ</w:t>
      </w:r>
      <w:r>
        <w:rPr>
          <w:lang w:val="ru-RU"/>
        </w:rPr>
        <w:t>ихся там су­ществ.</w:t>
      </w:r>
    </w:p>
    <w:p w14:paraId="5FFC9E44" w14:textId="77777777" w:rsidR="008A55AE" w:rsidRPr="003544ED" w:rsidRDefault="00955921" w:rsidP="008A55AE">
      <w:pPr>
        <w:pStyle w:val="5"/>
        <w:rPr>
          <w:lang w:val="ru-RU"/>
        </w:rPr>
      </w:pPr>
      <w:bookmarkStart w:id="9" w:name="fire-breathing-statue"/>
      <w:r>
        <w:rPr>
          <w:lang w:val="ru-RU"/>
        </w:rPr>
        <w:t xml:space="preserve">  Огнедышащая статуя</w:t>
      </w:r>
      <w:bookmarkEnd w:id="9"/>
    </w:p>
    <w:p w14:paraId="795086CB" w14:textId="77777777" w:rsidR="008A55AE" w:rsidRPr="003544ED" w:rsidRDefault="00955921" w:rsidP="008A55AE">
      <w:pPr>
        <w:pStyle w:val="FirstParagraph"/>
        <w:rPr>
          <w:lang w:val="ru-RU"/>
        </w:rPr>
      </w:pPr>
      <w:r>
        <w:rPr>
          <w:i/>
          <w:lang w:val="ru-RU"/>
        </w:rPr>
        <w:t>Магическая ловушка</w:t>
      </w:r>
    </w:p>
    <w:p w14:paraId="21500FC3" w14:textId="5B3D689E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 xml:space="preserve">Эта </w:t>
      </w:r>
      <w:r>
        <w:rPr>
          <w:lang w:val="ru-RU"/>
        </w:rPr>
        <w:t xml:space="preserve">ловушка </w:t>
      </w:r>
      <w:r w:rsidR="003544ED">
        <w:rPr>
          <w:lang w:val="ru-RU"/>
        </w:rPr>
        <w:t>активируется,</w:t>
      </w:r>
      <w:r>
        <w:rPr>
          <w:lang w:val="ru-RU"/>
        </w:rPr>
        <w:t xml:space="preserve"> когда чужак наступает на потайную нажимную плиту, выпуская магиче­ский сгусток пламени из статуи. Статуя может быть какой угодно, в том числе драконом или вол­шебником, нак</w:t>
      </w:r>
      <w:r>
        <w:rPr>
          <w:lang w:val="ru-RU"/>
        </w:rPr>
        <w:t>ладывающим заклинание.</w:t>
      </w:r>
    </w:p>
    <w:p w14:paraId="1779629D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 xml:space="preserve">УС обнаружения нажимной плиты, а также не­больших подпалин на полу и стенах, — 15.   Заклина­ние или другой эффект, ощущающий присутствие магии, такой как </w:t>
      </w:r>
      <w:r>
        <w:rPr>
          <w:i/>
          <w:lang w:val="ru-RU"/>
        </w:rPr>
        <w:t>обнаружение магии</w:t>
      </w:r>
      <w:r>
        <w:rPr>
          <w:lang w:val="ru-RU"/>
        </w:rPr>
        <w:t>, раскрывает присутствие вокруг статуи магии школы Воплоще­ни</w:t>
      </w:r>
      <w:r>
        <w:rPr>
          <w:lang w:val="ru-RU"/>
        </w:rPr>
        <w:t xml:space="preserve">я.  </w:t>
      </w:r>
    </w:p>
    <w:p w14:paraId="26C8F269" w14:textId="6EA63886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 xml:space="preserve">Ловушка </w:t>
      </w:r>
      <w:r w:rsidR="003544ED">
        <w:rPr>
          <w:lang w:val="ru-RU"/>
        </w:rPr>
        <w:t>активируется,</w:t>
      </w:r>
      <w:r>
        <w:rPr>
          <w:lang w:val="ru-RU"/>
        </w:rPr>
        <w:t xml:space="preserve"> когда на нажимной плите оказывается больше 20 фунтов веса, после чего статуя испускает 30-футовый конус огня.    Все существа в этом огне обязаны совершить спасбро</w:t>
      </w:r>
      <w:r>
        <w:rPr>
          <w:lang w:val="ru-RU"/>
        </w:rPr>
        <w:t xml:space="preserve">сок Ловкости </w:t>
      </w:r>
      <w:r w:rsidR="003544ED">
        <w:rPr>
          <w:lang w:val="ru-RU"/>
        </w:rPr>
        <w:t xml:space="preserve">с УС </w:t>
      </w:r>
      <w:r>
        <w:rPr>
          <w:lang w:val="ru-RU"/>
        </w:rPr>
        <w:t xml:space="preserve">13, получая урон огнём 22 (4к10) при провале, </w:t>
      </w:r>
      <w:r>
        <w:rPr>
          <w:lang w:val="ru-RU"/>
        </w:rPr>
        <w:t xml:space="preserve">или половину при успехе.  </w:t>
      </w:r>
    </w:p>
    <w:p w14:paraId="060863AA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 xml:space="preserve">Если поместить под нажимную плиту желез­ный шип или другой тонкий предмет, это не даст ловушке активироваться. Успешное </w:t>
      </w:r>
      <w:r>
        <w:rPr>
          <w:i/>
          <w:lang w:val="ru-RU"/>
        </w:rPr>
        <w:t>рассеивание магии</w:t>
      </w:r>
      <w:r>
        <w:rPr>
          <w:lang w:val="ru-RU"/>
        </w:rPr>
        <w:t xml:space="preserve"> (УС 13), наложенное на статую, уничтожает ловушку.</w:t>
      </w:r>
    </w:p>
    <w:p w14:paraId="0AE4291C" w14:textId="77777777" w:rsidR="008A55AE" w:rsidRPr="003544ED" w:rsidRDefault="00955921" w:rsidP="008A55AE">
      <w:pPr>
        <w:pStyle w:val="5"/>
        <w:rPr>
          <w:lang w:val="ru-RU"/>
        </w:rPr>
      </w:pPr>
      <w:bookmarkStart w:id="10" w:name="pits"/>
      <w:r>
        <w:rPr>
          <w:lang w:val="ru-RU"/>
        </w:rPr>
        <w:lastRenderedPageBreak/>
        <w:t>Ямы</w:t>
      </w:r>
      <w:bookmarkEnd w:id="10"/>
    </w:p>
    <w:p w14:paraId="6E09BB0F" w14:textId="77777777" w:rsidR="008A55AE" w:rsidRPr="003544ED" w:rsidRDefault="00955921" w:rsidP="008A55AE">
      <w:pPr>
        <w:pStyle w:val="FirstParagraph"/>
        <w:rPr>
          <w:lang w:val="ru-RU"/>
        </w:rPr>
      </w:pPr>
      <w:r>
        <w:rPr>
          <w:i/>
          <w:lang w:val="ru-RU"/>
        </w:rPr>
        <w:t>Механическая ловушка</w:t>
      </w:r>
    </w:p>
    <w:p w14:paraId="065A2EE1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>Здесь представлены четыре разновидности ловушек-ям.</w:t>
      </w:r>
    </w:p>
    <w:p w14:paraId="4CC52E1A" w14:textId="0D821A19" w:rsidR="008A55AE" w:rsidRPr="003544ED" w:rsidRDefault="00955921" w:rsidP="008A55AE">
      <w:pPr>
        <w:pStyle w:val="a0"/>
        <w:rPr>
          <w:lang w:val="ru-RU"/>
        </w:rPr>
      </w:pPr>
      <w:r>
        <w:rPr>
          <w:b/>
          <w:i/>
          <w:lang w:val="ru-RU"/>
        </w:rPr>
        <w:t>Простая Яма</w:t>
      </w:r>
      <w:r>
        <w:rPr>
          <w:lang w:val="ru-RU"/>
        </w:rPr>
        <w:t xml:space="preserve">. Простая яма-ловушка </w:t>
      </w:r>
      <w:r w:rsidR="003544ED">
        <w:rPr>
          <w:lang w:val="ru-RU"/>
        </w:rPr>
        <w:t>— это</w:t>
      </w:r>
      <w:r>
        <w:rPr>
          <w:lang w:val="ru-RU"/>
        </w:rPr>
        <w:t xml:space="preserve"> яма, вырытая в земле. Отверстие прикрывают большим куском ткани, закреплённым по краям, </w:t>
      </w:r>
      <w:r>
        <w:rPr>
          <w:lang w:val="ru-RU"/>
        </w:rPr>
        <w:t>и маскируют гря­зью и обломками.</w:t>
      </w:r>
    </w:p>
    <w:p w14:paraId="43867669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>УС обнаружения ямы — 10. Тот, кто наступит на ткань, падает, утягивая ткань за собой, получая урон, зависящий от глубины ямы (обычно 10 фу­тов, но может быть и глубже).</w:t>
      </w:r>
    </w:p>
    <w:p w14:paraId="18796141" w14:textId="77777777" w:rsidR="008A55AE" w:rsidRPr="003544ED" w:rsidRDefault="00955921" w:rsidP="008A55AE">
      <w:pPr>
        <w:pStyle w:val="a0"/>
        <w:rPr>
          <w:lang w:val="ru-RU"/>
        </w:rPr>
      </w:pPr>
      <w:r>
        <w:rPr>
          <w:b/>
          <w:i/>
          <w:lang w:val="ru-RU"/>
        </w:rPr>
        <w:t>Скрытая Яма</w:t>
      </w:r>
      <w:r>
        <w:rPr>
          <w:lang w:val="ru-RU"/>
        </w:rPr>
        <w:t>. Такая яма сверху прикрывается материалом,</w:t>
      </w:r>
      <w:r>
        <w:rPr>
          <w:lang w:val="ru-RU"/>
        </w:rPr>
        <w:t xml:space="preserve"> идентичным окружающей поверхности.  </w:t>
      </w:r>
    </w:p>
    <w:p w14:paraId="0394BC8E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>Успешная проверка Мудрости (Вниматель­ность) c УС 15 позволит увидеть отсутствие сле­дов на участке пола над ямой. Успешная проверка Интеллекта (Анализ) с УС 15 позволит понять, что под этой частью пола вырыта яма.</w:t>
      </w:r>
    </w:p>
    <w:p w14:paraId="7C124110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>Есл</w:t>
      </w:r>
      <w:r>
        <w:rPr>
          <w:lang w:val="ru-RU"/>
        </w:rPr>
        <w:t>и существо наступает на поверхность над ямой, та распахивается как люк, сбрасывая чу­жака вниз. Обычно глубина такой ямы от 10 до 20 футов, но она может быть и глубже.</w:t>
      </w:r>
    </w:p>
    <w:p w14:paraId="63570CD4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>После того как ловушка обнаружена, между крышкой ямы и окружающим полом можно во­гнать ж</w:t>
      </w:r>
      <w:r>
        <w:rPr>
          <w:lang w:val="ru-RU"/>
        </w:rPr>
        <w:t xml:space="preserve">елезный шип или подобный предмет, чтобы крышка не могла провернуться, и по ней можно было пройти. Крышку также можно удер­жать закрытой заклинанием </w:t>
      </w:r>
      <w:r>
        <w:rPr>
          <w:i/>
          <w:lang w:val="ru-RU"/>
        </w:rPr>
        <w:t>волшебный замок</w:t>
      </w:r>
      <w:r>
        <w:rPr>
          <w:lang w:val="ru-RU"/>
        </w:rPr>
        <w:t xml:space="preserve"> или подобной магией.</w:t>
      </w:r>
    </w:p>
    <w:p w14:paraId="1D941156" w14:textId="77777777" w:rsidR="008A55AE" w:rsidRPr="003544ED" w:rsidRDefault="00955921" w:rsidP="008A55AE">
      <w:pPr>
        <w:pStyle w:val="a0"/>
        <w:rPr>
          <w:lang w:val="ru-RU"/>
        </w:rPr>
      </w:pPr>
      <w:r>
        <w:rPr>
          <w:b/>
          <w:i/>
          <w:lang w:val="ru-RU"/>
        </w:rPr>
        <w:t>Запирающаяся яма</w:t>
      </w:r>
      <w:r>
        <w:rPr>
          <w:lang w:val="ru-RU"/>
        </w:rPr>
        <w:t>.  Эта ловушка идентична скрытой яме, за одним исключен</w:t>
      </w:r>
      <w:r>
        <w:rPr>
          <w:lang w:val="ru-RU"/>
        </w:rPr>
        <w:t>ием: люк, накры­вающий яму, снабжён засовом. После того как су­щество падает яму, крышка запирает его внутри.</w:t>
      </w:r>
    </w:p>
    <w:p w14:paraId="5469CE6F" w14:textId="2E4AD116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 xml:space="preserve">Для открывания люка требуется успешная проверка Силы </w:t>
      </w:r>
      <w:r w:rsidR="003544ED">
        <w:rPr>
          <w:lang w:val="ru-RU"/>
        </w:rPr>
        <w:t xml:space="preserve">с УС </w:t>
      </w:r>
      <w:r>
        <w:rPr>
          <w:lang w:val="ru-RU"/>
        </w:rPr>
        <w:t>20. Люк можно также разрушить. Персонаж, находящийся в яме, может также попытаться обез</w:t>
      </w:r>
      <w:r>
        <w:rPr>
          <w:lang w:val="ru-RU"/>
        </w:rPr>
        <w:t xml:space="preserve">вредить запи­рающий механизм проверкой Ловкости </w:t>
      </w:r>
      <w:r w:rsidR="003544ED">
        <w:rPr>
          <w:lang w:val="ru-RU"/>
        </w:rPr>
        <w:t xml:space="preserve">с УС </w:t>
      </w:r>
      <w:r>
        <w:rPr>
          <w:lang w:val="ru-RU"/>
        </w:rPr>
        <w:t>15, используя воровские инструменты, при условии, что до механизма можно дотянуться и персонаж может видеть. В некоторых случаях люк открыва­ется механизмом (обычно спрятанным за потай­ной дверью).</w:t>
      </w:r>
    </w:p>
    <w:p w14:paraId="7A214905" w14:textId="59038D84" w:rsidR="008A55AE" w:rsidRPr="003544ED" w:rsidRDefault="00955921" w:rsidP="008A55AE">
      <w:pPr>
        <w:pStyle w:val="a0"/>
        <w:rPr>
          <w:lang w:val="ru-RU"/>
        </w:rPr>
      </w:pPr>
      <w:r>
        <w:rPr>
          <w:b/>
          <w:i/>
          <w:lang w:val="ru-RU"/>
        </w:rPr>
        <w:t xml:space="preserve">Яма </w:t>
      </w:r>
      <w:r>
        <w:rPr>
          <w:b/>
          <w:i/>
          <w:lang w:val="ru-RU"/>
        </w:rPr>
        <w:t xml:space="preserve">с </w:t>
      </w:r>
      <w:r w:rsidR="003544ED">
        <w:rPr>
          <w:b/>
          <w:i/>
          <w:lang w:val="ru-RU"/>
        </w:rPr>
        <w:t>шипами</w:t>
      </w:r>
      <w:r w:rsidR="003544ED">
        <w:rPr>
          <w:lang w:val="ru-RU"/>
        </w:rPr>
        <w:t>.</w:t>
      </w:r>
      <w:r>
        <w:rPr>
          <w:lang w:val="ru-RU"/>
        </w:rPr>
        <w:t xml:space="preserve"> Это простая, скрытая или запи­рающаяся яма с деревянными или железными шипами на дне. Существо, упавшее в неё, получает колющий урон 11 (2к10) от шипов, а также обыч­ный урон от падения. Есть и более опасные разно­видности, когда шипы покрывают </w:t>
      </w:r>
      <w:r>
        <w:rPr>
          <w:lang w:val="ru-RU"/>
        </w:rPr>
        <w:t xml:space="preserve">ядом. В этом случае тот, кто получает колющий урон от шипов, должен также совершить спасбросок Телосложе­ния </w:t>
      </w:r>
      <w:r w:rsidR="003544ED">
        <w:rPr>
          <w:lang w:val="ru-RU"/>
        </w:rPr>
        <w:t xml:space="preserve">с УС </w:t>
      </w:r>
      <w:r>
        <w:rPr>
          <w:lang w:val="ru-RU"/>
        </w:rPr>
        <w:t>13, получая урон ядом 22 (4к10) при про­вале, или половину этого урона при успехе.</w:t>
      </w:r>
    </w:p>
    <w:p w14:paraId="69FB36B5" w14:textId="77777777" w:rsidR="008A55AE" w:rsidRPr="003544ED" w:rsidRDefault="00955921" w:rsidP="008A55AE">
      <w:pPr>
        <w:pStyle w:val="5"/>
        <w:rPr>
          <w:lang w:val="ru-RU"/>
        </w:rPr>
      </w:pPr>
      <w:bookmarkStart w:id="11" w:name="poison-darts"/>
      <w:r>
        <w:rPr>
          <w:lang w:val="ru-RU"/>
        </w:rPr>
        <w:t>Отравленные дротики</w:t>
      </w:r>
      <w:bookmarkEnd w:id="11"/>
    </w:p>
    <w:p w14:paraId="656E9B30" w14:textId="77777777" w:rsidR="008A55AE" w:rsidRPr="003544ED" w:rsidRDefault="00955921" w:rsidP="008A55AE">
      <w:pPr>
        <w:pStyle w:val="FirstParagraph"/>
        <w:rPr>
          <w:lang w:val="ru-RU"/>
        </w:rPr>
      </w:pPr>
      <w:r>
        <w:rPr>
          <w:i/>
          <w:lang w:val="ru-RU"/>
        </w:rPr>
        <w:t>Механическая ловушка</w:t>
      </w:r>
    </w:p>
    <w:p w14:paraId="5F446DAE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>Когда существо на</w:t>
      </w:r>
      <w:r>
        <w:rPr>
          <w:lang w:val="ru-RU"/>
        </w:rPr>
        <w:t>ступает на потайную нажимную плиту, из трубок в стене, находящихся под давле­нием или оснащённых пружинами, вылетают дро­тики с ядом на конце. На местности может быть расположено не­сколько нажимных пластин, и каждая будет акти­вировать свой набор дротиков</w:t>
      </w:r>
      <w:r>
        <w:rPr>
          <w:lang w:val="ru-RU"/>
        </w:rPr>
        <w:t>.</w:t>
      </w:r>
    </w:p>
    <w:p w14:paraId="5F30A5F8" w14:textId="05DF57A0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lastRenderedPageBreak/>
        <w:t xml:space="preserve">Крохотные отверстия в стене закрываются пылью и паутиной, либо маскируются среди баре­льефов и фресок. УС их обнаружения — 15. Успеш­ная проверка Интеллекта (Анализ) </w:t>
      </w:r>
      <w:r w:rsidR="003544ED">
        <w:rPr>
          <w:lang w:val="ru-RU"/>
        </w:rPr>
        <w:t xml:space="preserve">с УС </w:t>
      </w:r>
      <w:r>
        <w:rPr>
          <w:lang w:val="ru-RU"/>
        </w:rPr>
        <w:t xml:space="preserve">15 позво­лит понять присутствие нажимных пластин по ко­лебаниям уровня пола. Если </w:t>
      </w:r>
      <w:r>
        <w:rPr>
          <w:lang w:val="ru-RU"/>
        </w:rPr>
        <w:t>поместить под нажимную плиту желез­ный шип или другой тонкий предмет, это не даст ловушке активироваться. Если отверстия забить тканью или залить воском, это не даст дротикам вылететь.</w:t>
      </w:r>
    </w:p>
    <w:p w14:paraId="685BFB4D" w14:textId="6896183A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 xml:space="preserve">Ловушка </w:t>
      </w:r>
      <w:r w:rsidR="003544ED">
        <w:rPr>
          <w:lang w:val="ru-RU"/>
        </w:rPr>
        <w:t>активируется,</w:t>
      </w:r>
      <w:r>
        <w:rPr>
          <w:lang w:val="ru-RU"/>
        </w:rPr>
        <w:t xml:space="preserve"> когда на нажимной плите оказывается больше 20 фунтов веса, после чего вылетают четыре дротика. Каждый дротик совершает дальнобойную атаку с бонусом +8 </w:t>
      </w:r>
    </w:p>
    <w:p w14:paraId="2BC49B81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>про­тив случайной цели в пределах 10 футов от нажимной пластины (видимость никак не</w:t>
      </w:r>
      <w:r>
        <w:rPr>
          <w:lang w:val="ru-RU"/>
        </w:rPr>
        <w:t xml:space="preserve"> мешает этому броску атаки).</w:t>
      </w:r>
    </w:p>
    <w:p w14:paraId="308E783C" w14:textId="77777777" w:rsidR="008A55AE" w:rsidRPr="003544ED" w:rsidRDefault="00955921" w:rsidP="008A55AE">
      <w:pPr>
        <w:pStyle w:val="5"/>
        <w:rPr>
          <w:lang w:val="ru-RU"/>
        </w:rPr>
      </w:pPr>
      <w:bookmarkStart w:id="12" w:name="poison-needle"/>
      <w:r>
        <w:rPr>
          <w:lang w:val="ru-RU"/>
        </w:rPr>
        <w:t>Отравленная игла</w:t>
      </w:r>
      <w:bookmarkEnd w:id="12"/>
    </w:p>
    <w:p w14:paraId="64A75D80" w14:textId="77777777" w:rsidR="008A55AE" w:rsidRPr="003544ED" w:rsidRDefault="00955921" w:rsidP="008A55AE">
      <w:pPr>
        <w:pStyle w:val="FirstParagraph"/>
        <w:rPr>
          <w:lang w:val="ru-RU"/>
        </w:rPr>
      </w:pPr>
      <w:r>
        <w:rPr>
          <w:i/>
          <w:lang w:val="ru-RU"/>
        </w:rPr>
        <w:t>Механическая ловушка</w:t>
      </w:r>
    </w:p>
    <w:p w14:paraId="03BAF130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 xml:space="preserve">Отравленная игла прячется в замке сундука или другого предмета. Если попытаться открыть сун­дук без надлежащего ключа, выскочит игла, переда­ющая дозу яда.  </w:t>
      </w:r>
    </w:p>
    <w:p w14:paraId="35C37151" w14:textId="53087E9D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>Когда ловушка активируется</w:t>
      </w:r>
      <w:r>
        <w:rPr>
          <w:lang w:val="ru-RU"/>
        </w:rPr>
        <w:t>, игл</w:t>
      </w:r>
      <w:r>
        <w:rPr>
          <w:lang w:val="ru-RU"/>
        </w:rPr>
        <w:t xml:space="preserve">а выскаки­вает на 3 дюйма из замка. Существо, находя­щееся в этой области, получает колющий урон 1 и урон ядом 11 (2к10), а также должно преуспеть в спасброске Телосложения </w:t>
      </w:r>
      <w:r w:rsidR="003544ED">
        <w:rPr>
          <w:lang w:val="ru-RU"/>
        </w:rPr>
        <w:t xml:space="preserve">с УС </w:t>
      </w:r>
      <w:r>
        <w:rPr>
          <w:lang w:val="ru-RU"/>
        </w:rPr>
        <w:t>15, иначе оно ста­нет отравленным на 1 час.</w:t>
      </w:r>
    </w:p>
    <w:p w14:paraId="25DEF0B7" w14:textId="595E4E21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>Успешная проверка Интеллекта (Ана</w:t>
      </w:r>
      <w:r>
        <w:rPr>
          <w:lang w:val="ru-RU"/>
        </w:rPr>
        <w:t xml:space="preserve">лиз) </w:t>
      </w:r>
      <w:r w:rsidR="003544ED">
        <w:rPr>
          <w:lang w:val="ru-RU"/>
        </w:rPr>
        <w:t xml:space="preserve">с УС </w:t>
      </w:r>
      <w:r>
        <w:rPr>
          <w:lang w:val="ru-RU"/>
        </w:rPr>
        <w:t>20 позволяет персонажу понять наличие ловушки по изменениям, сделанным в замке, чтобы тот уместил иглу. Успешная проверка Ловкости с УС 15 с использованием воровских инструментов обез­вреживает ловушку, вынимая иглу из замка.   Не­удачная попытк</w:t>
      </w:r>
      <w:r>
        <w:rPr>
          <w:lang w:val="ru-RU"/>
        </w:rPr>
        <w:t>а вскрыть замок тоже вызывает срабатывание ловушки.</w:t>
      </w:r>
    </w:p>
    <w:p w14:paraId="74C57079" w14:textId="77777777" w:rsidR="008A55AE" w:rsidRPr="003544ED" w:rsidRDefault="00955921" w:rsidP="008A55AE">
      <w:pPr>
        <w:pStyle w:val="5"/>
        <w:rPr>
          <w:lang w:val="ru-RU"/>
        </w:rPr>
      </w:pPr>
      <w:bookmarkStart w:id="13" w:name="rolling-sphere"/>
      <w:r>
        <w:rPr>
          <w:lang w:val="ru-RU"/>
        </w:rPr>
        <w:t>Катящаяся Сфера</w:t>
      </w:r>
      <w:bookmarkEnd w:id="13"/>
    </w:p>
    <w:p w14:paraId="5578C38C" w14:textId="77777777" w:rsidR="008A55AE" w:rsidRPr="003544ED" w:rsidRDefault="00955921" w:rsidP="008A55AE">
      <w:pPr>
        <w:pStyle w:val="FirstParagraph"/>
        <w:rPr>
          <w:lang w:val="ru-RU"/>
        </w:rPr>
      </w:pPr>
      <w:r>
        <w:rPr>
          <w:i/>
          <w:lang w:val="ru-RU"/>
        </w:rPr>
        <w:t>Механическая ловушка</w:t>
      </w:r>
    </w:p>
    <w:p w14:paraId="14F2B9CA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>Если на нажимной пластине этой ловушки оказы­вается 20 или больше фунтов веса, в потолке от­крывается потайной люк, выпуская каменный 3­метровый шар.</w:t>
      </w:r>
    </w:p>
    <w:p w14:paraId="3ECE2B63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>Совершив успешную</w:t>
      </w:r>
      <w:r>
        <w:rPr>
          <w:lang w:val="ru-RU"/>
        </w:rPr>
        <w:t xml:space="preserve"> проверку Мудрости (Вни­мательность) со УС15, персонаж может заметить люк и нажимную плиту Поиски на полу, сопро­вождаемые успешной проверкой Интеллекта (Ана­лиз) с УС 15, позволяют найти разницу в высоте, выдающую наличие нажимной плиты. Эта же про­верка </w:t>
      </w:r>
      <w:r>
        <w:rPr>
          <w:lang w:val="ru-RU"/>
        </w:rPr>
        <w:t>при исследовании потолка позволяет найти люк. Если поместить под нажимную плиту желез­ный шип или другой тонкий предмет, это не даст ловушке активироваться.</w:t>
      </w:r>
    </w:p>
    <w:p w14:paraId="066346DE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>При активации шара все присутствующие су­щества совершают проверку инициативы. Шар со­вершает прове</w:t>
      </w:r>
      <w:r>
        <w:rPr>
          <w:lang w:val="ru-RU"/>
        </w:rPr>
        <w:t>рку инициативы с бонусом +8. В свой ход он перемещается на 60 футов по прямой линии. Шар может проходить сквозь пространство существ, и существа могут проходить через его пространство, считая его труднопроходимой мест­ностью.  Когда шар входит в пространст</w:t>
      </w:r>
      <w:r>
        <w:rPr>
          <w:lang w:val="ru-RU"/>
        </w:rPr>
        <w:t>во суще­ства или существо входит в его пространство, пока шар катится, это существо должно преуспеть в спасброске Ловкости с УС 15, иначе оно полу­чает дробящий урон 55 (10к10) и сбивается с ног.</w:t>
      </w:r>
    </w:p>
    <w:p w14:paraId="29A25438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lastRenderedPageBreak/>
        <w:t>Шар останавливается, когда ударяется о стену или подобное пр</w:t>
      </w:r>
      <w:r>
        <w:rPr>
          <w:lang w:val="ru-RU"/>
        </w:rPr>
        <w:t>епятствие. Он не может огибать углы, но умные строители подземелий делают плавные повороты, позволяющие шару катиться дальше.</w:t>
      </w:r>
    </w:p>
    <w:p w14:paraId="5385AA34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 xml:space="preserve">Существо, находящееся в пределах 5 футов от шара, может попытаться замедлить его проверкой Силы с УС 20. При успехе скорость шара </w:t>
      </w:r>
      <w:r>
        <w:rPr>
          <w:lang w:val="ru-RU"/>
        </w:rPr>
        <w:t>уменьша­ется на 15 футов.  Если скорость шара уменьшается до 0, он останавливается и перестаёт представ­лять угрозу.</w:t>
      </w:r>
    </w:p>
    <w:p w14:paraId="49DF8021" w14:textId="77777777" w:rsidR="008A55AE" w:rsidRPr="003544ED" w:rsidRDefault="00955921" w:rsidP="008A55AE">
      <w:pPr>
        <w:pStyle w:val="5"/>
        <w:rPr>
          <w:lang w:val="ru-RU"/>
        </w:rPr>
      </w:pPr>
      <w:bookmarkStart w:id="14" w:name="sphere-of-annihilation"/>
      <w:r>
        <w:rPr>
          <w:lang w:val="ru-RU"/>
        </w:rPr>
        <w:t>Сфера аннигиляции</w:t>
      </w:r>
      <w:bookmarkEnd w:id="14"/>
    </w:p>
    <w:p w14:paraId="1E4359C4" w14:textId="77777777" w:rsidR="008A55AE" w:rsidRPr="003544ED" w:rsidRDefault="00955921" w:rsidP="008A55AE">
      <w:pPr>
        <w:pStyle w:val="FirstParagraph"/>
        <w:rPr>
          <w:lang w:val="ru-RU"/>
        </w:rPr>
      </w:pPr>
      <w:r>
        <w:rPr>
          <w:i/>
          <w:lang w:val="ru-RU"/>
        </w:rPr>
        <w:t>Магическая ловушка</w:t>
      </w:r>
    </w:p>
    <w:p w14:paraId="18D77DA3" w14:textId="77777777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>Магическая непроницаемая тьма заполняет рази­нутый рот каменного лица, вырезанного в стене. Диаметр кр</w:t>
      </w:r>
      <w:r>
        <w:rPr>
          <w:lang w:val="ru-RU"/>
        </w:rPr>
        <w:t>углого рта 60 сантиметров. Из него не слышны звуки, свет не может проникнуть внутрь его, и вся материя, входящая туда, мгновенно уни­чтожается.</w:t>
      </w:r>
    </w:p>
    <w:p w14:paraId="1DFB89FE" w14:textId="114F94BA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 xml:space="preserve">Успешная проверка Интеллекта (Анализ) </w:t>
      </w:r>
      <w:r w:rsidR="003544ED">
        <w:rPr>
          <w:lang w:val="ru-RU"/>
        </w:rPr>
        <w:t xml:space="preserve">с УС </w:t>
      </w:r>
      <w:r>
        <w:rPr>
          <w:lang w:val="ru-RU"/>
        </w:rPr>
        <w:t xml:space="preserve">20 даст понять, что во рту находится </w:t>
      </w:r>
      <w:r>
        <w:rPr>
          <w:i/>
          <w:lang w:val="ru-RU"/>
        </w:rPr>
        <w:t>сфера анни­гиляции</w:t>
      </w:r>
      <w:r>
        <w:rPr>
          <w:lang w:val="ru-RU"/>
        </w:rPr>
        <w:t>, которую нел</w:t>
      </w:r>
      <w:r>
        <w:rPr>
          <w:lang w:val="ru-RU"/>
        </w:rPr>
        <w:t xml:space="preserve">ьзя контролировать и пере­мещать. В остальном она идентична нормальной </w:t>
      </w:r>
      <w:r>
        <w:rPr>
          <w:i/>
          <w:lang w:val="ru-RU"/>
        </w:rPr>
        <w:t>Сфере аннигиляции</w:t>
      </w:r>
      <w:r>
        <w:rPr>
          <w:lang w:val="ru-RU"/>
        </w:rPr>
        <w:t>.</w:t>
      </w:r>
    </w:p>
    <w:p w14:paraId="55E99C74" w14:textId="127F32A8" w:rsidR="008A55AE" w:rsidRPr="003544ED" w:rsidRDefault="00955921" w:rsidP="008A55AE">
      <w:pPr>
        <w:pStyle w:val="a0"/>
        <w:rPr>
          <w:lang w:val="ru-RU"/>
        </w:rPr>
      </w:pPr>
      <w:r>
        <w:rPr>
          <w:lang w:val="ru-RU"/>
        </w:rPr>
        <w:t>В некоторых разновидностях этой ловушки на каменное лицо накладывают чары, чтобы опреде­лённые существа чувствовали неодолимое жела­ние подойти ко рту и залезть внутр</w:t>
      </w:r>
      <w:r>
        <w:rPr>
          <w:lang w:val="ru-RU"/>
        </w:rPr>
        <w:t xml:space="preserve">ь. Этот эффект в остальном похож на особенность </w:t>
      </w:r>
      <w:r>
        <w:rPr>
          <w:i/>
          <w:lang w:val="ru-RU"/>
        </w:rPr>
        <w:t xml:space="preserve">симпатии </w:t>
      </w:r>
      <w:r>
        <w:rPr>
          <w:lang w:val="ru-RU"/>
        </w:rPr>
        <w:t xml:space="preserve">заклинания </w:t>
      </w:r>
      <w:r>
        <w:rPr>
          <w:i/>
          <w:lang w:val="ru-RU"/>
        </w:rPr>
        <w:t>антипатия/симпатия.</w:t>
      </w:r>
      <w:r>
        <w:rPr>
          <w:lang w:val="ru-RU"/>
        </w:rPr>
        <w:t xml:space="preserve"> Успешное </w:t>
      </w:r>
      <w:r>
        <w:rPr>
          <w:i/>
          <w:lang w:val="ru-RU"/>
        </w:rPr>
        <w:t xml:space="preserve">Рассеивание магии </w:t>
      </w:r>
      <w:r>
        <w:rPr>
          <w:lang w:val="ru-RU"/>
        </w:rPr>
        <w:t>(УС18) снимает это</w:t>
      </w:r>
      <w:r w:rsidR="003544ED">
        <w:rPr>
          <w:lang w:val="ru-RU"/>
        </w:rPr>
        <w:t>т эффект заклинания.</w:t>
      </w:r>
    </w:p>
    <w:p w14:paraId="0FDD0625" w14:textId="77777777" w:rsidR="00250127" w:rsidRDefault="00250127"/>
    <w:sectPr w:rsidR="00250127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6B2C16" w14:textId="77777777" w:rsidR="00955921" w:rsidRDefault="00955921" w:rsidP="003544ED">
      <w:pPr>
        <w:spacing w:after="0"/>
      </w:pPr>
      <w:r>
        <w:separator/>
      </w:r>
    </w:p>
  </w:endnote>
  <w:endnote w:type="continuationSeparator" w:id="0">
    <w:p w14:paraId="1540E487" w14:textId="77777777" w:rsidR="00955921" w:rsidRDefault="00955921" w:rsidP="003544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Philosopher">
    <w:panose1 w:val="00000500000000000000"/>
    <w:charset w:val="CC"/>
    <w:family w:val="auto"/>
    <w:pitch w:val="variable"/>
    <w:sig w:usb0="20000207" w:usb1="00000000" w:usb2="00000000" w:usb3="00000000" w:csb0="0000011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CA5F72" w14:textId="77777777" w:rsidR="00955921" w:rsidRDefault="00955921" w:rsidP="003544ED">
      <w:pPr>
        <w:spacing w:after="0"/>
      </w:pPr>
      <w:r>
        <w:separator/>
      </w:r>
    </w:p>
  </w:footnote>
  <w:footnote w:type="continuationSeparator" w:id="0">
    <w:p w14:paraId="5739ECB3" w14:textId="77777777" w:rsidR="00955921" w:rsidRDefault="00955921" w:rsidP="003544E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8FFE02" w14:textId="1068D83B" w:rsidR="003544ED" w:rsidRPr="00FC5F42" w:rsidRDefault="003544ED" w:rsidP="00FC5F42">
    <w:pPr>
      <w:pStyle w:val="a5"/>
      <w:pBdr>
        <w:bottom w:val="double" w:sz="12" w:space="1" w:color="C00000"/>
      </w:pBdr>
      <w:rPr>
        <w:rFonts w:ascii="Philosopher" w:hAnsi="Philosopher"/>
        <w:b/>
        <w:bCs/>
        <w:sz w:val="28"/>
        <w:szCs w:val="28"/>
        <w:lang w:val="ru-RU"/>
      </w:rPr>
    </w:pPr>
    <w:r>
      <w:rPr>
        <w:rFonts w:ascii="Philosopher" w:hAnsi="Philosopher"/>
        <w:b/>
        <w:bCs/>
        <w:sz w:val="28"/>
        <w:szCs w:val="28"/>
        <w:lang w:val="uk-UA"/>
      </w:rPr>
      <w:t>Ловушки</w:t>
    </w:r>
    <w:r w:rsidRPr="00FC5F42">
      <w:rPr>
        <w:rFonts w:ascii="Philosopher" w:hAnsi="Philosopher"/>
        <w:b/>
        <w:bCs/>
        <w:sz w:val="28"/>
        <w:szCs w:val="28"/>
        <w:lang w:val="uk-UA"/>
      </w:rPr>
      <w:t xml:space="preserve"> </w:t>
    </w:r>
    <w:r w:rsidRPr="00FC5F42">
      <w:rPr>
        <w:rFonts w:ascii="Philosopher" w:hAnsi="Philosopher"/>
        <w:b/>
        <w:bCs/>
        <w:sz w:val="28"/>
        <w:szCs w:val="28"/>
        <w:lang w:val="ru-RU"/>
      </w:rPr>
      <w:t xml:space="preserve">| </w:t>
    </w:r>
    <w:hyperlink r:id="rId1" w:history="1">
      <w:r w:rsidRPr="00FC5F42">
        <w:rPr>
          <w:rStyle w:val="a9"/>
          <w:rFonts w:ascii="Philosopher" w:hAnsi="Philosopher"/>
          <w:b/>
          <w:bCs/>
          <w:sz w:val="28"/>
          <w:szCs w:val="28"/>
          <w:lang w:val="ru-RU"/>
        </w:rPr>
        <w:t xml:space="preserve">Перевод </w:t>
      </w:r>
      <w:r w:rsidRPr="00FC5F42">
        <w:rPr>
          <w:rStyle w:val="a9"/>
          <w:rFonts w:ascii="Philosopher" w:hAnsi="Philosopher"/>
          <w:b/>
          <w:bCs/>
          <w:sz w:val="28"/>
          <w:szCs w:val="28"/>
        </w:rPr>
        <w:t>SRD</w:t>
      </w:r>
      <w:r w:rsidRPr="00FC5F42">
        <w:rPr>
          <w:rStyle w:val="a9"/>
          <w:rFonts w:ascii="Philosopher" w:hAnsi="Philosopher"/>
          <w:b/>
          <w:bCs/>
          <w:sz w:val="28"/>
          <w:szCs w:val="28"/>
          <w:lang w:val="ru-RU"/>
        </w:rPr>
        <w:t xml:space="preserve"> 5.1 от Киборгов и Чародеев</w:t>
      </w:r>
    </w:hyperlink>
  </w:p>
  <w:p w14:paraId="4B2A8B0D" w14:textId="77777777" w:rsidR="003544ED" w:rsidRPr="003544ED" w:rsidRDefault="003544ED">
    <w:pPr>
      <w:pStyle w:val="a5"/>
      <w:rPr>
        <w:lang w:val="ru-RU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1304" w:allStyles="0" w:customStyles="0" w:latentStyles="1" w:stylesInUse="0" w:headingStyles="0" w:numberingStyles="0" w:tableStyles="0" w:directFormattingOnRuns="1" w:directFormattingOnParagraphs="1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A55AE"/>
    <w:rsid w:val="00000AC6"/>
    <w:rsid w:val="000046BD"/>
    <w:rsid w:val="00004D83"/>
    <w:rsid w:val="00006009"/>
    <w:rsid w:val="00010CB6"/>
    <w:rsid w:val="00012166"/>
    <w:rsid w:val="00012FDD"/>
    <w:rsid w:val="00013006"/>
    <w:rsid w:val="00013E08"/>
    <w:rsid w:val="00015236"/>
    <w:rsid w:val="000159D3"/>
    <w:rsid w:val="00015DD4"/>
    <w:rsid w:val="000200B0"/>
    <w:rsid w:val="000204F9"/>
    <w:rsid w:val="000209EB"/>
    <w:rsid w:val="00020CC9"/>
    <w:rsid w:val="00020ECB"/>
    <w:rsid w:val="000225E8"/>
    <w:rsid w:val="00023851"/>
    <w:rsid w:val="00024098"/>
    <w:rsid w:val="00025579"/>
    <w:rsid w:val="000255FF"/>
    <w:rsid w:val="00026081"/>
    <w:rsid w:val="00026569"/>
    <w:rsid w:val="000266CF"/>
    <w:rsid w:val="000267BC"/>
    <w:rsid w:val="00027B9E"/>
    <w:rsid w:val="00030B0E"/>
    <w:rsid w:val="00031322"/>
    <w:rsid w:val="000322F9"/>
    <w:rsid w:val="00033424"/>
    <w:rsid w:val="0003493D"/>
    <w:rsid w:val="00034BF5"/>
    <w:rsid w:val="000429E2"/>
    <w:rsid w:val="00042EC4"/>
    <w:rsid w:val="00043926"/>
    <w:rsid w:val="00043BFC"/>
    <w:rsid w:val="00044730"/>
    <w:rsid w:val="00045C8E"/>
    <w:rsid w:val="00047174"/>
    <w:rsid w:val="0005168E"/>
    <w:rsid w:val="00052328"/>
    <w:rsid w:val="00053FA8"/>
    <w:rsid w:val="00055656"/>
    <w:rsid w:val="00055809"/>
    <w:rsid w:val="00056857"/>
    <w:rsid w:val="00056D59"/>
    <w:rsid w:val="00056FA0"/>
    <w:rsid w:val="00057B33"/>
    <w:rsid w:val="00061EE5"/>
    <w:rsid w:val="00062218"/>
    <w:rsid w:val="00062AB4"/>
    <w:rsid w:val="00064290"/>
    <w:rsid w:val="00064443"/>
    <w:rsid w:val="000652E1"/>
    <w:rsid w:val="0006532C"/>
    <w:rsid w:val="00065757"/>
    <w:rsid w:val="00066B95"/>
    <w:rsid w:val="00070349"/>
    <w:rsid w:val="0007058A"/>
    <w:rsid w:val="00071022"/>
    <w:rsid w:val="0007236B"/>
    <w:rsid w:val="00074236"/>
    <w:rsid w:val="00074B88"/>
    <w:rsid w:val="00074BD6"/>
    <w:rsid w:val="000750BA"/>
    <w:rsid w:val="00076900"/>
    <w:rsid w:val="00076FF4"/>
    <w:rsid w:val="000770DE"/>
    <w:rsid w:val="00081A85"/>
    <w:rsid w:val="0008243B"/>
    <w:rsid w:val="00082551"/>
    <w:rsid w:val="0008285C"/>
    <w:rsid w:val="0008303A"/>
    <w:rsid w:val="00084341"/>
    <w:rsid w:val="00084B10"/>
    <w:rsid w:val="00084F42"/>
    <w:rsid w:val="000851B0"/>
    <w:rsid w:val="000862CD"/>
    <w:rsid w:val="0008744A"/>
    <w:rsid w:val="00087F70"/>
    <w:rsid w:val="00091670"/>
    <w:rsid w:val="000928E9"/>
    <w:rsid w:val="00093D30"/>
    <w:rsid w:val="00094ED6"/>
    <w:rsid w:val="00096501"/>
    <w:rsid w:val="00096A3A"/>
    <w:rsid w:val="00096BF8"/>
    <w:rsid w:val="00097FA8"/>
    <w:rsid w:val="000A015E"/>
    <w:rsid w:val="000A154E"/>
    <w:rsid w:val="000A2F66"/>
    <w:rsid w:val="000A33B2"/>
    <w:rsid w:val="000A3BA4"/>
    <w:rsid w:val="000A4250"/>
    <w:rsid w:val="000A5A1A"/>
    <w:rsid w:val="000A5E1E"/>
    <w:rsid w:val="000A608B"/>
    <w:rsid w:val="000A7185"/>
    <w:rsid w:val="000A7FA6"/>
    <w:rsid w:val="000B0061"/>
    <w:rsid w:val="000B033B"/>
    <w:rsid w:val="000B0597"/>
    <w:rsid w:val="000B2353"/>
    <w:rsid w:val="000B39CB"/>
    <w:rsid w:val="000B4F8D"/>
    <w:rsid w:val="000B5184"/>
    <w:rsid w:val="000B5922"/>
    <w:rsid w:val="000B63D6"/>
    <w:rsid w:val="000B7120"/>
    <w:rsid w:val="000B7D43"/>
    <w:rsid w:val="000C0067"/>
    <w:rsid w:val="000C0CA0"/>
    <w:rsid w:val="000C1231"/>
    <w:rsid w:val="000C1E38"/>
    <w:rsid w:val="000C23BE"/>
    <w:rsid w:val="000C3D42"/>
    <w:rsid w:val="000C3ED8"/>
    <w:rsid w:val="000C5C47"/>
    <w:rsid w:val="000C5E9A"/>
    <w:rsid w:val="000C6B8D"/>
    <w:rsid w:val="000C7551"/>
    <w:rsid w:val="000D0194"/>
    <w:rsid w:val="000D07D5"/>
    <w:rsid w:val="000D1800"/>
    <w:rsid w:val="000D28EF"/>
    <w:rsid w:val="000D2B1C"/>
    <w:rsid w:val="000D3AD4"/>
    <w:rsid w:val="000D6028"/>
    <w:rsid w:val="000D68F5"/>
    <w:rsid w:val="000D6A23"/>
    <w:rsid w:val="000D71FC"/>
    <w:rsid w:val="000E017E"/>
    <w:rsid w:val="000E1216"/>
    <w:rsid w:val="000E1696"/>
    <w:rsid w:val="000E185B"/>
    <w:rsid w:val="000E1E5B"/>
    <w:rsid w:val="000E2DB5"/>
    <w:rsid w:val="000E397B"/>
    <w:rsid w:val="000E4290"/>
    <w:rsid w:val="000E4EAC"/>
    <w:rsid w:val="000E574E"/>
    <w:rsid w:val="000E5819"/>
    <w:rsid w:val="000E76E3"/>
    <w:rsid w:val="000F16EB"/>
    <w:rsid w:val="000F1BD6"/>
    <w:rsid w:val="000F3076"/>
    <w:rsid w:val="000F3855"/>
    <w:rsid w:val="000F3E51"/>
    <w:rsid w:val="000F511F"/>
    <w:rsid w:val="000F5A08"/>
    <w:rsid w:val="000F657F"/>
    <w:rsid w:val="000F684C"/>
    <w:rsid w:val="000F7BE1"/>
    <w:rsid w:val="0010134A"/>
    <w:rsid w:val="0010172C"/>
    <w:rsid w:val="00103C7A"/>
    <w:rsid w:val="001040CF"/>
    <w:rsid w:val="0010495A"/>
    <w:rsid w:val="00104C7B"/>
    <w:rsid w:val="00106516"/>
    <w:rsid w:val="00106FBD"/>
    <w:rsid w:val="00107C2F"/>
    <w:rsid w:val="00112BE6"/>
    <w:rsid w:val="00113A18"/>
    <w:rsid w:val="0011403D"/>
    <w:rsid w:val="0011407C"/>
    <w:rsid w:val="00114904"/>
    <w:rsid w:val="00115C26"/>
    <w:rsid w:val="001171C5"/>
    <w:rsid w:val="001172C6"/>
    <w:rsid w:val="0012003E"/>
    <w:rsid w:val="001225C0"/>
    <w:rsid w:val="00122E73"/>
    <w:rsid w:val="001233C0"/>
    <w:rsid w:val="00123C28"/>
    <w:rsid w:val="001245E2"/>
    <w:rsid w:val="00124C48"/>
    <w:rsid w:val="00125A6D"/>
    <w:rsid w:val="00125B64"/>
    <w:rsid w:val="00125F05"/>
    <w:rsid w:val="0012626F"/>
    <w:rsid w:val="00126896"/>
    <w:rsid w:val="00126DE6"/>
    <w:rsid w:val="00126F13"/>
    <w:rsid w:val="0012771E"/>
    <w:rsid w:val="00130342"/>
    <w:rsid w:val="001309D1"/>
    <w:rsid w:val="001312B0"/>
    <w:rsid w:val="00134413"/>
    <w:rsid w:val="001365FE"/>
    <w:rsid w:val="001368C6"/>
    <w:rsid w:val="001368F8"/>
    <w:rsid w:val="00140A20"/>
    <w:rsid w:val="00140BB2"/>
    <w:rsid w:val="00141493"/>
    <w:rsid w:val="001415D9"/>
    <w:rsid w:val="00142D5A"/>
    <w:rsid w:val="00143735"/>
    <w:rsid w:val="0014402C"/>
    <w:rsid w:val="001440CE"/>
    <w:rsid w:val="00145A61"/>
    <w:rsid w:val="001501F6"/>
    <w:rsid w:val="001519A2"/>
    <w:rsid w:val="001527DB"/>
    <w:rsid w:val="001538F2"/>
    <w:rsid w:val="001546F6"/>
    <w:rsid w:val="0015544E"/>
    <w:rsid w:val="00157415"/>
    <w:rsid w:val="0015759C"/>
    <w:rsid w:val="00157CB5"/>
    <w:rsid w:val="00157E2F"/>
    <w:rsid w:val="001605EF"/>
    <w:rsid w:val="00160DB0"/>
    <w:rsid w:val="00160F0B"/>
    <w:rsid w:val="00161390"/>
    <w:rsid w:val="001613C8"/>
    <w:rsid w:val="00161421"/>
    <w:rsid w:val="00161E45"/>
    <w:rsid w:val="00161E57"/>
    <w:rsid w:val="0016256A"/>
    <w:rsid w:val="00164598"/>
    <w:rsid w:val="00165423"/>
    <w:rsid w:val="001705EB"/>
    <w:rsid w:val="00173023"/>
    <w:rsid w:val="00173086"/>
    <w:rsid w:val="001734DC"/>
    <w:rsid w:val="00173E38"/>
    <w:rsid w:val="00175491"/>
    <w:rsid w:val="0017666B"/>
    <w:rsid w:val="001803F3"/>
    <w:rsid w:val="00181185"/>
    <w:rsid w:val="00182887"/>
    <w:rsid w:val="00182A0D"/>
    <w:rsid w:val="00182D8F"/>
    <w:rsid w:val="00183EA2"/>
    <w:rsid w:val="00184ACF"/>
    <w:rsid w:val="001850E8"/>
    <w:rsid w:val="001869BC"/>
    <w:rsid w:val="00187BC1"/>
    <w:rsid w:val="00187C54"/>
    <w:rsid w:val="00190CB9"/>
    <w:rsid w:val="00191219"/>
    <w:rsid w:val="00192796"/>
    <w:rsid w:val="001938C0"/>
    <w:rsid w:val="00195572"/>
    <w:rsid w:val="00195FBC"/>
    <w:rsid w:val="001A12B0"/>
    <w:rsid w:val="001A1BEA"/>
    <w:rsid w:val="001A1C42"/>
    <w:rsid w:val="001A1F82"/>
    <w:rsid w:val="001A265A"/>
    <w:rsid w:val="001A4549"/>
    <w:rsid w:val="001A545D"/>
    <w:rsid w:val="001A62F1"/>
    <w:rsid w:val="001A68CA"/>
    <w:rsid w:val="001A6B4C"/>
    <w:rsid w:val="001B0C79"/>
    <w:rsid w:val="001B1868"/>
    <w:rsid w:val="001B1D7F"/>
    <w:rsid w:val="001B5B8B"/>
    <w:rsid w:val="001B694F"/>
    <w:rsid w:val="001B7B86"/>
    <w:rsid w:val="001C023E"/>
    <w:rsid w:val="001C25B4"/>
    <w:rsid w:val="001C25D3"/>
    <w:rsid w:val="001C2A46"/>
    <w:rsid w:val="001C3CC6"/>
    <w:rsid w:val="001C3F8C"/>
    <w:rsid w:val="001C469D"/>
    <w:rsid w:val="001C4FA0"/>
    <w:rsid w:val="001C6122"/>
    <w:rsid w:val="001C6CC6"/>
    <w:rsid w:val="001C6F8A"/>
    <w:rsid w:val="001C7685"/>
    <w:rsid w:val="001D1C4A"/>
    <w:rsid w:val="001D1EC5"/>
    <w:rsid w:val="001D2456"/>
    <w:rsid w:val="001D273C"/>
    <w:rsid w:val="001D2848"/>
    <w:rsid w:val="001D3119"/>
    <w:rsid w:val="001D3AF1"/>
    <w:rsid w:val="001D40E7"/>
    <w:rsid w:val="001D4380"/>
    <w:rsid w:val="001D699A"/>
    <w:rsid w:val="001D6AA4"/>
    <w:rsid w:val="001D6E1E"/>
    <w:rsid w:val="001D71B2"/>
    <w:rsid w:val="001D7606"/>
    <w:rsid w:val="001D7C52"/>
    <w:rsid w:val="001E1C6F"/>
    <w:rsid w:val="001E4865"/>
    <w:rsid w:val="001E4FAE"/>
    <w:rsid w:val="001E6B25"/>
    <w:rsid w:val="001E7C9D"/>
    <w:rsid w:val="001F0186"/>
    <w:rsid w:val="001F06AD"/>
    <w:rsid w:val="001F191A"/>
    <w:rsid w:val="001F1DC5"/>
    <w:rsid w:val="001F22A0"/>
    <w:rsid w:val="001F525C"/>
    <w:rsid w:val="001F52CA"/>
    <w:rsid w:val="001F6240"/>
    <w:rsid w:val="001F78E8"/>
    <w:rsid w:val="002006A5"/>
    <w:rsid w:val="00200D9E"/>
    <w:rsid w:val="00202FA2"/>
    <w:rsid w:val="00204525"/>
    <w:rsid w:val="00206001"/>
    <w:rsid w:val="0020670D"/>
    <w:rsid w:val="00207674"/>
    <w:rsid w:val="00210E26"/>
    <w:rsid w:val="00211342"/>
    <w:rsid w:val="002136B7"/>
    <w:rsid w:val="00215C04"/>
    <w:rsid w:val="002162B8"/>
    <w:rsid w:val="00216E1B"/>
    <w:rsid w:val="0021773B"/>
    <w:rsid w:val="00217AE8"/>
    <w:rsid w:val="00217ED7"/>
    <w:rsid w:val="00220C78"/>
    <w:rsid w:val="00223EAD"/>
    <w:rsid w:val="0022436E"/>
    <w:rsid w:val="00224FF5"/>
    <w:rsid w:val="00225A35"/>
    <w:rsid w:val="00225FF4"/>
    <w:rsid w:val="00226079"/>
    <w:rsid w:val="00227530"/>
    <w:rsid w:val="00230E7E"/>
    <w:rsid w:val="0023214B"/>
    <w:rsid w:val="00232165"/>
    <w:rsid w:val="002342B0"/>
    <w:rsid w:val="00234A5B"/>
    <w:rsid w:val="00236677"/>
    <w:rsid w:val="00237F90"/>
    <w:rsid w:val="0024086C"/>
    <w:rsid w:val="00240F45"/>
    <w:rsid w:val="002417AE"/>
    <w:rsid w:val="002430CF"/>
    <w:rsid w:val="002469C3"/>
    <w:rsid w:val="002475B5"/>
    <w:rsid w:val="00250127"/>
    <w:rsid w:val="0025337A"/>
    <w:rsid w:val="00254665"/>
    <w:rsid w:val="002547DA"/>
    <w:rsid w:val="00254B24"/>
    <w:rsid w:val="00254B7C"/>
    <w:rsid w:val="00255315"/>
    <w:rsid w:val="00255606"/>
    <w:rsid w:val="00255B2E"/>
    <w:rsid w:val="00256F1C"/>
    <w:rsid w:val="00257235"/>
    <w:rsid w:val="00257D3F"/>
    <w:rsid w:val="00257F13"/>
    <w:rsid w:val="002603F9"/>
    <w:rsid w:val="002611B8"/>
    <w:rsid w:val="00262F3B"/>
    <w:rsid w:val="002631C5"/>
    <w:rsid w:val="00265015"/>
    <w:rsid w:val="002652E6"/>
    <w:rsid w:val="00265317"/>
    <w:rsid w:val="00265A2F"/>
    <w:rsid w:val="00265C3C"/>
    <w:rsid w:val="002667AE"/>
    <w:rsid w:val="00266A99"/>
    <w:rsid w:val="00266B1B"/>
    <w:rsid w:val="00267CBD"/>
    <w:rsid w:val="0027063E"/>
    <w:rsid w:val="00270E8C"/>
    <w:rsid w:val="002718EB"/>
    <w:rsid w:val="002736E4"/>
    <w:rsid w:val="00273CD4"/>
    <w:rsid w:val="00275756"/>
    <w:rsid w:val="00275A4D"/>
    <w:rsid w:val="00275A56"/>
    <w:rsid w:val="00275E96"/>
    <w:rsid w:val="002764C1"/>
    <w:rsid w:val="0027666C"/>
    <w:rsid w:val="00276F77"/>
    <w:rsid w:val="0027717A"/>
    <w:rsid w:val="00277617"/>
    <w:rsid w:val="0027773D"/>
    <w:rsid w:val="002778FE"/>
    <w:rsid w:val="0028083A"/>
    <w:rsid w:val="00281005"/>
    <w:rsid w:val="00281762"/>
    <w:rsid w:val="00282488"/>
    <w:rsid w:val="00283218"/>
    <w:rsid w:val="00285D08"/>
    <w:rsid w:val="002861D3"/>
    <w:rsid w:val="002862F9"/>
    <w:rsid w:val="00287E5C"/>
    <w:rsid w:val="00292092"/>
    <w:rsid w:val="00292DAB"/>
    <w:rsid w:val="002932A2"/>
    <w:rsid w:val="00293434"/>
    <w:rsid w:val="00293537"/>
    <w:rsid w:val="00293999"/>
    <w:rsid w:val="00293AA9"/>
    <w:rsid w:val="00294CC9"/>
    <w:rsid w:val="00295287"/>
    <w:rsid w:val="0029617E"/>
    <w:rsid w:val="002962B2"/>
    <w:rsid w:val="002A30CD"/>
    <w:rsid w:val="002A6C1D"/>
    <w:rsid w:val="002B01C7"/>
    <w:rsid w:val="002B2BDC"/>
    <w:rsid w:val="002B5014"/>
    <w:rsid w:val="002B5608"/>
    <w:rsid w:val="002B5A3F"/>
    <w:rsid w:val="002B60BE"/>
    <w:rsid w:val="002B6870"/>
    <w:rsid w:val="002B7A5F"/>
    <w:rsid w:val="002B7A66"/>
    <w:rsid w:val="002C10B9"/>
    <w:rsid w:val="002C1DD1"/>
    <w:rsid w:val="002C2638"/>
    <w:rsid w:val="002C367F"/>
    <w:rsid w:val="002C3B85"/>
    <w:rsid w:val="002C484C"/>
    <w:rsid w:val="002C48A8"/>
    <w:rsid w:val="002C4B44"/>
    <w:rsid w:val="002C4CD0"/>
    <w:rsid w:val="002C5E7F"/>
    <w:rsid w:val="002C6D5D"/>
    <w:rsid w:val="002C72D4"/>
    <w:rsid w:val="002C7847"/>
    <w:rsid w:val="002D23D1"/>
    <w:rsid w:val="002D3424"/>
    <w:rsid w:val="002D3EA6"/>
    <w:rsid w:val="002D4166"/>
    <w:rsid w:val="002D4BF9"/>
    <w:rsid w:val="002D51D6"/>
    <w:rsid w:val="002D61A9"/>
    <w:rsid w:val="002D6EB9"/>
    <w:rsid w:val="002D7AB4"/>
    <w:rsid w:val="002D7C99"/>
    <w:rsid w:val="002E0659"/>
    <w:rsid w:val="002E1E65"/>
    <w:rsid w:val="002E2224"/>
    <w:rsid w:val="002E289A"/>
    <w:rsid w:val="002E2C9F"/>
    <w:rsid w:val="002E387E"/>
    <w:rsid w:val="002E4A09"/>
    <w:rsid w:val="002E52C0"/>
    <w:rsid w:val="002E6BF0"/>
    <w:rsid w:val="002E6E86"/>
    <w:rsid w:val="002F1E77"/>
    <w:rsid w:val="002F2248"/>
    <w:rsid w:val="002F3029"/>
    <w:rsid w:val="002F3201"/>
    <w:rsid w:val="002F3264"/>
    <w:rsid w:val="002F385B"/>
    <w:rsid w:val="002F39A8"/>
    <w:rsid w:val="002F3C2C"/>
    <w:rsid w:val="002F3FB2"/>
    <w:rsid w:val="002F461F"/>
    <w:rsid w:val="002F49D5"/>
    <w:rsid w:val="002F516A"/>
    <w:rsid w:val="002F5331"/>
    <w:rsid w:val="002F5D39"/>
    <w:rsid w:val="002F63AF"/>
    <w:rsid w:val="002F741C"/>
    <w:rsid w:val="003030CB"/>
    <w:rsid w:val="003035DB"/>
    <w:rsid w:val="0030441D"/>
    <w:rsid w:val="00305E7D"/>
    <w:rsid w:val="00307378"/>
    <w:rsid w:val="00310F44"/>
    <w:rsid w:val="00311357"/>
    <w:rsid w:val="0031261F"/>
    <w:rsid w:val="00313457"/>
    <w:rsid w:val="00315195"/>
    <w:rsid w:val="00315481"/>
    <w:rsid w:val="00316144"/>
    <w:rsid w:val="003201BB"/>
    <w:rsid w:val="00321698"/>
    <w:rsid w:val="003225AD"/>
    <w:rsid w:val="003239FA"/>
    <w:rsid w:val="00324487"/>
    <w:rsid w:val="0032477D"/>
    <w:rsid w:val="003304C7"/>
    <w:rsid w:val="00331185"/>
    <w:rsid w:val="00331B8E"/>
    <w:rsid w:val="003321C1"/>
    <w:rsid w:val="003323FC"/>
    <w:rsid w:val="00333E51"/>
    <w:rsid w:val="00333EA1"/>
    <w:rsid w:val="003348BE"/>
    <w:rsid w:val="00334990"/>
    <w:rsid w:val="00334FCE"/>
    <w:rsid w:val="003352E3"/>
    <w:rsid w:val="00335837"/>
    <w:rsid w:val="00337461"/>
    <w:rsid w:val="003379BD"/>
    <w:rsid w:val="0034156D"/>
    <w:rsid w:val="00341FE5"/>
    <w:rsid w:val="0034299A"/>
    <w:rsid w:val="003436E6"/>
    <w:rsid w:val="00343A4F"/>
    <w:rsid w:val="00344422"/>
    <w:rsid w:val="00344B51"/>
    <w:rsid w:val="00344CA2"/>
    <w:rsid w:val="00345E2C"/>
    <w:rsid w:val="0034758D"/>
    <w:rsid w:val="00347656"/>
    <w:rsid w:val="00350F9A"/>
    <w:rsid w:val="00351623"/>
    <w:rsid w:val="00353C76"/>
    <w:rsid w:val="003544ED"/>
    <w:rsid w:val="00354529"/>
    <w:rsid w:val="00354A82"/>
    <w:rsid w:val="00354F6B"/>
    <w:rsid w:val="0035583C"/>
    <w:rsid w:val="00356AE0"/>
    <w:rsid w:val="00357925"/>
    <w:rsid w:val="003611FB"/>
    <w:rsid w:val="00363660"/>
    <w:rsid w:val="00363866"/>
    <w:rsid w:val="00363B75"/>
    <w:rsid w:val="00364538"/>
    <w:rsid w:val="00364597"/>
    <w:rsid w:val="003654F7"/>
    <w:rsid w:val="00365BE7"/>
    <w:rsid w:val="00365C2C"/>
    <w:rsid w:val="00367297"/>
    <w:rsid w:val="00367403"/>
    <w:rsid w:val="00370CFA"/>
    <w:rsid w:val="00373DB4"/>
    <w:rsid w:val="00374BBB"/>
    <w:rsid w:val="00377216"/>
    <w:rsid w:val="00380A4D"/>
    <w:rsid w:val="00381167"/>
    <w:rsid w:val="0038276E"/>
    <w:rsid w:val="0038439B"/>
    <w:rsid w:val="0038463A"/>
    <w:rsid w:val="00384AC0"/>
    <w:rsid w:val="003853EB"/>
    <w:rsid w:val="00386961"/>
    <w:rsid w:val="0038780D"/>
    <w:rsid w:val="00387940"/>
    <w:rsid w:val="00390194"/>
    <w:rsid w:val="003904CB"/>
    <w:rsid w:val="003909AF"/>
    <w:rsid w:val="00390EFB"/>
    <w:rsid w:val="003919B8"/>
    <w:rsid w:val="00392B39"/>
    <w:rsid w:val="00393603"/>
    <w:rsid w:val="003953D2"/>
    <w:rsid w:val="00396175"/>
    <w:rsid w:val="003967CE"/>
    <w:rsid w:val="00397874"/>
    <w:rsid w:val="003978DE"/>
    <w:rsid w:val="003A0F8D"/>
    <w:rsid w:val="003A1D01"/>
    <w:rsid w:val="003A212A"/>
    <w:rsid w:val="003A226F"/>
    <w:rsid w:val="003A29D2"/>
    <w:rsid w:val="003A2ACD"/>
    <w:rsid w:val="003A2DB2"/>
    <w:rsid w:val="003A2DF2"/>
    <w:rsid w:val="003A5101"/>
    <w:rsid w:val="003B04CE"/>
    <w:rsid w:val="003B1C2D"/>
    <w:rsid w:val="003B3DF3"/>
    <w:rsid w:val="003B41E2"/>
    <w:rsid w:val="003B47A0"/>
    <w:rsid w:val="003B4D5C"/>
    <w:rsid w:val="003B612D"/>
    <w:rsid w:val="003B7424"/>
    <w:rsid w:val="003C1FCD"/>
    <w:rsid w:val="003C236F"/>
    <w:rsid w:val="003C38E6"/>
    <w:rsid w:val="003C662A"/>
    <w:rsid w:val="003C68BC"/>
    <w:rsid w:val="003C6B45"/>
    <w:rsid w:val="003C6E11"/>
    <w:rsid w:val="003C6FB3"/>
    <w:rsid w:val="003C7A78"/>
    <w:rsid w:val="003D0802"/>
    <w:rsid w:val="003D0D4B"/>
    <w:rsid w:val="003D0E39"/>
    <w:rsid w:val="003D11D2"/>
    <w:rsid w:val="003D1C96"/>
    <w:rsid w:val="003D1FF1"/>
    <w:rsid w:val="003D2F13"/>
    <w:rsid w:val="003D4EAB"/>
    <w:rsid w:val="003D5139"/>
    <w:rsid w:val="003D5673"/>
    <w:rsid w:val="003D6DE6"/>
    <w:rsid w:val="003D73D1"/>
    <w:rsid w:val="003E0347"/>
    <w:rsid w:val="003E18C3"/>
    <w:rsid w:val="003E2315"/>
    <w:rsid w:val="003E2D16"/>
    <w:rsid w:val="003E2F70"/>
    <w:rsid w:val="003E467B"/>
    <w:rsid w:val="003E4760"/>
    <w:rsid w:val="003E49AB"/>
    <w:rsid w:val="003E5B82"/>
    <w:rsid w:val="003E6107"/>
    <w:rsid w:val="003E615C"/>
    <w:rsid w:val="003F25B3"/>
    <w:rsid w:val="003F5D1E"/>
    <w:rsid w:val="003F6472"/>
    <w:rsid w:val="003F6DB3"/>
    <w:rsid w:val="003F6FAD"/>
    <w:rsid w:val="003F7748"/>
    <w:rsid w:val="003F78E9"/>
    <w:rsid w:val="003F7A3A"/>
    <w:rsid w:val="003F7D5F"/>
    <w:rsid w:val="00401050"/>
    <w:rsid w:val="004010D1"/>
    <w:rsid w:val="00402116"/>
    <w:rsid w:val="004022E9"/>
    <w:rsid w:val="004027FA"/>
    <w:rsid w:val="00402A26"/>
    <w:rsid w:val="0040307A"/>
    <w:rsid w:val="004041E7"/>
    <w:rsid w:val="00405348"/>
    <w:rsid w:val="004057A7"/>
    <w:rsid w:val="00407DBE"/>
    <w:rsid w:val="00410B89"/>
    <w:rsid w:val="00410C91"/>
    <w:rsid w:val="00411497"/>
    <w:rsid w:val="004130B7"/>
    <w:rsid w:val="004143FF"/>
    <w:rsid w:val="00415FD3"/>
    <w:rsid w:val="0041627D"/>
    <w:rsid w:val="00416E3A"/>
    <w:rsid w:val="004205BA"/>
    <w:rsid w:val="00421A86"/>
    <w:rsid w:val="00422CAA"/>
    <w:rsid w:val="00426C6A"/>
    <w:rsid w:val="00427E26"/>
    <w:rsid w:val="00430F6C"/>
    <w:rsid w:val="004319DE"/>
    <w:rsid w:val="00432712"/>
    <w:rsid w:val="0043313B"/>
    <w:rsid w:val="004338CC"/>
    <w:rsid w:val="0043390B"/>
    <w:rsid w:val="0043526D"/>
    <w:rsid w:val="00435A81"/>
    <w:rsid w:val="00437C32"/>
    <w:rsid w:val="00437D4F"/>
    <w:rsid w:val="00440002"/>
    <w:rsid w:val="0044052F"/>
    <w:rsid w:val="00441A57"/>
    <w:rsid w:val="00441CE8"/>
    <w:rsid w:val="00442863"/>
    <w:rsid w:val="0044297F"/>
    <w:rsid w:val="00445961"/>
    <w:rsid w:val="00447655"/>
    <w:rsid w:val="00447A56"/>
    <w:rsid w:val="00450058"/>
    <w:rsid w:val="00451F68"/>
    <w:rsid w:val="00453808"/>
    <w:rsid w:val="00461116"/>
    <w:rsid w:val="0046144E"/>
    <w:rsid w:val="00461D60"/>
    <w:rsid w:val="00462791"/>
    <w:rsid w:val="004632DE"/>
    <w:rsid w:val="004653B3"/>
    <w:rsid w:val="004674A0"/>
    <w:rsid w:val="00467C6F"/>
    <w:rsid w:val="00471252"/>
    <w:rsid w:val="004716A6"/>
    <w:rsid w:val="00471E73"/>
    <w:rsid w:val="0047401B"/>
    <w:rsid w:val="00476B51"/>
    <w:rsid w:val="00477738"/>
    <w:rsid w:val="004821C1"/>
    <w:rsid w:val="00482BEE"/>
    <w:rsid w:val="004836EA"/>
    <w:rsid w:val="004837CE"/>
    <w:rsid w:val="0048487E"/>
    <w:rsid w:val="004857D9"/>
    <w:rsid w:val="004863EA"/>
    <w:rsid w:val="00486942"/>
    <w:rsid w:val="0049029A"/>
    <w:rsid w:val="00492A8F"/>
    <w:rsid w:val="00492BF9"/>
    <w:rsid w:val="00492D8A"/>
    <w:rsid w:val="00494D0D"/>
    <w:rsid w:val="0049517C"/>
    <w:rsid w:val="00497B3C"/>
    <w:rsid w:val="00497D6D"/>
    <w:rsid w:val="00497EE5"/>
    <w:rsid w:val="004A280C"/>
    <w:rsid w:val="004A3F99"/>
    <w:rsid w:val="004A42E5"/>
    <w:rsid w:val="004A4738"/>
    <w:rsid w:val="004A473E"/>
    <w:rsid w:val="004A54E2"/>
    <w:rsid w:val="004A5AF6"/>
    <w:rsid w:val="004A5DCE"/>
    <w:rsid w:val="004A7005"/>
    <w:rsid w:val="004B0399"/>
    <w:rsid w:val="004B29E4"/>
    <w:rsid w:val="004B2AB9"/>
    <w:rsid w:val="004B32AB"/>
    <w:rsid w:val="004B3CC9"/>
    <w:rsid w:val="004B56FE"/>
    <w:rsid w:val="004B5EA4"/>
    <w:rsid w:val="004B6DA6"/>
    <w:rsid w:val="004C1957"/>
    <w:rsid w:val="004C2F90"/>
    <w:rsid w:val="004C3632"/>
    <w:rsid w:val="004C3EF3"/>
    <w:rsid w:val="004C3F71"/>
    <w:rsid w:val="004C42E1"/>
    <w:rsid w:val="004C4FEA"/>
    <w:rsid w:val="004C5815"/>
    <w:rsid w:val="004C648C"/>
    <w:rsid w:val="004C6862"/>
    <w:rsid w:val="004C7D32"/>
    <w:rsid w:val="004D1BFB"/>
    <w:rsid w:val="004D2810"/>
    <w:rsid w:val="004D2F8E"/>
    <w:rsid w:val="004D3152"/>
    <w:rsid w:val="004D3643"/>
    <w:rsid w:val="004D542D"/>
    <w:rsid w:val="004E01CE"/>
    <w:rsid w:val="004E0F35"/>
    <w:rsid w:val="004E1B8C"/>
    <w:rsid w:val="004E4387"/>
    <w:rsid w:val="004E5416"/>
    <w:rsid w:val="004F15D4"/>
    <w:rsid w:val="004F1A8D"/>
    <w:rsid w:val="004F332B"/>
    <w:rsid w:val="004F41A0"/>
    <w:rsid w:val="004F6A93"/>
    <w:rsid w:val="00501C62"/>
    <w:rsid w:val="00502162"/>
    <w:rsid w:val="00502260"/>
    <w:rsid w:val="00502514"/>
    <w:rsid w:val="00502587"/>
    <w:rsid w:val="00502B7B"/>
    <w:rsid w:val="0050389E"/>
    <w:rsid w:val="00505026"/>
    <w:rsid w:val="005053DC"/>
    <w:rsid w:val="00506556"/>
    <w:rsid w:val="00507B45"/>
    <w:rsid w:val="00512D5F"/>
    <w:rsid w:val="00514AE0"/>
    <w:rsid w:val="00515912"/>
    <w:rsid w:val="00515B0F"/>
    <w:rsid w:val="005166F3"/>
    <w:rsid w:val="0051690C"/>
    <w:rsid w:val="00516A36"/>
    <w:rsid w:val="00520455"/>
    <w:rsid w:val="005205A5"/>
    <w:rsid w:val="005213E4"/>
    <w:rsid w:val="00521902"/>
    <w:rsid w:val="00521A9A"/>
    <w:rsid w:val="00524963"/>
    <w:rsid w:val="005275F8"/>
    <w:rsid w:val="00530A3F"/>
    <w:rsid w:val="00532737"/>
    <w:rsid w:val="00532AA1"/>
    <w:rsid w:val="00532AF1"/>
    <w:rsid w:val="00534268"/>
    <w:rsid w:val="00536684"/>
    <w:rsid w:val="00536AE8"/>
    <w:rsid w:val="005371FC"/>
    <w:rsid w:val="00541435"/>
    <w:rsid w:val="005418C3"/>
    <w:rsid w:val="005421CA"/>
    <w:rsid w:val="005435D1"/>
    <w:rsid w:val="0055032B"/>
    <w:rsid w:val="00550952"/>
    <w:rsid w:val="00550FC2"/>
    <w:rsid w:val="00551015"/>
    <w:rsid w:val="0055175D"/>
    <w:rsid w:val="00551840"/>
    <w:rsid w:val="0055205D"/>
    <w:rsid w:val="00553088"/>
    <w:rsid w:val="00553C56"/>
    <w:rsid w:val="00554787"/>
    <w:rsid w:val="00554AA6"/>
    <w:rsid w:val="00555813"/>
    <w:rsid w:val="0055583A"/>
    <w:rsid w:val="005566BF"/>
    <w:rsid w:val="00556F19"/>
    <w:rsid w:val="00557DE3"/>
    <w:rsid w:val="00557E7A"/>
    <w:rsid w:val="00560516"/>
    <w:rsid w:val="005608B7"/>
    <w:rsid w:val="005612EE"/>
    <w:rsid w:val="00561E42"/>
    <w:rsid w:val="00562578"/>
    <w:rsid w:val="00562694"/>
    <w:rsid w:val="00562F95"/>
    <w:rsid w:val="005632E5"/>
    <w:rsid w:val="00563B8D"/>
    <w:rsid w:val="0056485F"/>
    <w:rsid w:val="005648A5"/>
    <w:rsid w:val="00565545"/>
    <w:rsid w:val="005659E6"/>
    <w:rsid w:val="005659F6"/>
    <w:rsid w:val="00566BCC"/>
    <w:rsid w:val="005674BC"/>
    <w:rsid w:val="00570366"/>
    <w:rsid w:val="005708FB"/>
    <w:rsid w:val="00571FE0"/>
    <w:rsid w:val="00572725"/>
    <w:rsid w:val="0057313C"/>
    <w:rsid w:val="005739F1"/>
    <w:rsid w:val="00573AE5"/>
    <w:rsid w:val="005750C5"/>
    <w:rsid w:val="00575CC7"/>
    <w:rsid w:val="00576E7A"/>
    <w:rsid w:val="00577CCE"/>
    <w:rsid w:val="00581025"/>
    <w:rsid w:val="005814C3"/>
    <w:rsid w:val="00582B29"/>
    <w:rsid w:val="00582CA6"/>
    <w:rsid w:val="00583047"/>
    <w:rsid w:val="00584737"/>
    <w:rsid w:val="00584A8F"/>
    <w:rsid w:val="00585881"/>
    <w:rsid w:val="00586875"/>
    <w:rsid w:val="00587688"/>
    <w:rsid w:val="00590F59"/>
    <w:rsid w:val="00592960"/>
    <w:rsid w:val="00592DA9"/>
    <w:rsid w:val="00593733"/>
    <w:rsid w:val="005944CF"/>
    <w:rsid w:val="00594B69"/>
    <w:rsid w:val="00594C8B"/>
    <w:rsid w:val="005960C0"/>
    <w:rsid w:val="00596305"/>
    <w:rsid w:val="0059633E"/>
    <w:rsid w:val="00596D60"/>
    <w:rsid w:val="005A192A"/>
    <w:rsid w:val="005A245F"/>
    <w:rsid w:val="005A25A2"/>
    <w:rsid w:val="005A3549"/>
    <w:rsid w:val="005A359A"/>
    <w:rsid w:val="005A5F56"/>
    <w:rsid w:val="005A7B78"/>
    <w:rsid w:val="005B093C"/>
    <w:rsid w:val="005B34E8"/>
    <w:rsid w:val="005B3526"/>
    <w:rsid w:val="005B3FCA"/>
    <w:rsid w:val="005B546E"/>
    <w:rsid w:val="005B58B3"/>
    <w:rsid w:val="005B58EE"/>
    <w:rsid w:val="005C0721"/>
    <w:rsid w:val="005C2D27"/>
    <w:rsid w:val="005C4B81"/>
    <w:rsid w:val="005C5F67"/>
    <w:rsid w:val="005C60E0"/>
    <w:rsid w:val="005C66DA"/>
    <w:rsid w:val="005D2B8D"/>
    <w:rsid w:val="005D44A8"/>
    <w:rsid w:val="005D535C"/>
    <w:rsid w:val="005D5478"/>
    <w:rsid w:val="005D58AA"/>
    <w:rsid w:val="005D63AE"/>
    <w:rsid w:val="005D6BF9"/>
    <w:rsid w:val="005E11B3"/>
    <w:rsid w:val="005E15CD"/>
    <w:rsid w:val="005E20E5"/>
    <w:rsid w:val="005E2157"/>
    <w:rsid w:val="005E2DB8"/>
    <w:rsid w:val="005E3C5E"/>
    <w:rsid w:val="005E4093"/>
    <w:rsid w:val="005E5D17"/>
    <w:rsid w:val="005E62E0"/>
    <w:rsid w:val="005E7EE9"/>
    <w:rsid w:val="005F02E0"/>
    <w:rsid w:val="005F07AC"/>
    <w:rsid w:val="005F1953"/>
    <w:rsid w:val="005F22EF"/>
    <w:rsid w:val="005F2A60"/>
    <w:rsid w:val="005F3A1B"/>
    <w:rsid w:val="005F411E"/>
    <w:rsid w:val="005F5C1F"/>
    <w:rsid w:val="005F5D95"/>
    <w:rsid w:val="005F6504"/>
    <w:rsid w:val="005F72D6"/>
    <w:rsid w:val="0060245A"/>
    <w:rsid w:val="006041DB"/>
    <w:rsid w:val="00604685"/>
    <w:rsid w:val="00604773"/>
    <w:rsid w:val="00605968"/>
    <w:rsid w:val="006064D4"/>
    <w:rsid w:val="006067D2"/>
    <w:rsid w:val="006108E1"/>
    <w:rsid w:val="00610B7C"/>
    <w:rsid w:val="00611FD6"/>
    <w:rsid w:val="0061234F"/>
    <w:rsid w:val="00612A03"/>
    <w:rsid w:val="00612EF3"/>
    <w:rsid w:val="00613C5E"/>
    <w:rsid w:val="00614489"/>
    <w:rsid w:val="00614630"/>
    <w:rsid w:val="00614E2F"/>
    <w:rsid w:val="00617FA2"/>
    <w:rsid w:val="00623B8F"/>
    <w:rsid w:val="00623C25"/>
    <w:rsid w:val="006243C2"/>
    <w:rsid w:val="0062486E"/>
    <w:rsid w:val="006248D7"/>
    <w:rsid w:val="00624BFF"/>
    <w:rsid w:val="00625A82"/>
    <w:rsid w:val="00626569"/>
    <w:rsid w:val="0062759E"/>
    <w:rsid w:val="006276C9"/>
    <w:rsid w:val="006278A8"/>
    <w:rsid w:val="0063012E"/>
    <w:rsid w:val="0063076B"/>
    <w:rsid w:val="00631017"/>
    <w:rsid w:val="006317C2"/>
    <w:rsid w:val="00632056"/>
    <w:rsid w:val="006326AC"/>
    <w:rsid w:val="00632932"/>
    <w:rsid w:val="00633AB6"/>
    <w:rsid w:val="006347F1"/>
    <w:rsid w:val="0063481E"/>
    <w:rsid w:val="00635D8B"/>
    <w:rsid w:val="0063736C"/>
    <w:rsid w:val="00637456"/>
    <w:rsid w:val="00641A83"/>
    <w:rsid w:val="00641CA0"/>
    <w:rsid w:val="00642EE8"/>
    <w:rsid w:val="00644917"/>
    <w:rsid w:val="00644F69"/>
    <w:rsid w:val="00644FC2"/>
    <w:rsid w:val="0064515C"/>
    <w:rsid w:val="00645426"/>
    <w:rsid w:val="0064663F"/>
    <w:rsid w:val="0064692F"/>
    <w:rsid w:val="00646997"/>
    <w:rsid w:val="00646A0B"/>
    <w:rsid w:val="00647E0C"/>
    <w:rsid w:val="00650951"/>
    <w:rsid w:val="00650C48"/>
    <w:rsid w:val="006517C0"/>
    <w:rsid w:val="006528C7"/>
    <w:rsid w:val="00652A87"/>
    <w:rsid w:val="00652AA2"/>
    <w:rsid w:val="00652E6B"/>
    <w:rsid w:val="006530CD"/>
    <w:rsid w:val="00653140"/>
    <w:rsid w:val="00655C5D"/>
    <w:rsid w:val="00655D10"/>
    <w:rsid w:val="0065607C"/>
    <w:rsid w:val="006573C9"/>
    <w:rsid w:val="00662033"/>
    <w:rsid w:val="00662B63"/>
    <w:rsid w:val="00663966"/>
    <w:rsid w:val="006642A8"/>
    <w:rsid w:val="006647CD"/>
    <w:rsid w:val="00665DEB"/>
    <w:rsid w:val="006674C8"/>
    <w:rsid w:val="00670405"/>
    <w:rsid w:val="006717D5"/>
    <w:rsid w:val="00672581"/>
    <w:rsid w:val="00673381"/>
    <w:rsid w:val="0067450F"/>
    <w:rsid w:val="00675A51"/>
    <w:rsid w:val="006767B2"/>
    <w:rsid w:val="00676A9C"/>
    <w:rsid w:val="0068142D"/>
    <w:rsid w:val="00681E8C"/>
    <w:rsid w:val="00682977"/>
    <w:rsid w:val="00682FCC"/>
    <w:rsid w:val="00683025"/>
    <w:rsid w:val="00684A73"/>
    <w:rsid w:val="00684C45"/>
    <w:rsid w:val="00685728"/>
    <w:rsid w:val="00686AB7"/>
    <w:rsid w:val="0068717E"/>
    <w:rsid w:val="0069137D"/>
    <w:rsid w:val="00692210"/>
    <w:rsid w:val="006923CC"/>
    <w:rsid w:val="00692E81"/>
    <w:rsid w:val="006936C0"/>
    <w:rsid w:val="00696A4F"/>
    <w:rsid w:val="0069777A"/>
    <w:rsid w:val="00697891"/>
    <w:rsid w:val="00697AE7"/>
    <w:rsid w:val="006A0651"/>
    <w:rsid w:val="006A0686"/>
    <w:rsid w:val="006A0C84"/>
    <w:rsid w:val="006A10C4"/>
    <w:rsid w:val="006A1D4C"/>
    <w:rsid w:val="006A5A05"/>
    <w:rsid w:val="006A5BD2"/>
    <w:rsid w:val="006B05A8"/>
    <w:rsid w:val="006B42CA"/>
    <w:rsid w:val="006B5379"/>
    <w:rsid w:val="006B6117"/>
    <w:rsid w:val="006B74EC"/>
    <w:rsid w:val="006C3F01"/>
    <w:rsid w:val="006C3F25"/>
    <w:rsid w:val="006C4AE8"/>
    <w:rsid w:val="006C6024"/>
    <w:rsid w:val="006C66D4"/>
    <w:rsid w:val="006C7C5A"/>
    <w:rsid w:val="006C7F94"/>
    <w:rsid w:val="006D0D32"/>
    <w:rsid w:val="006D20E8"/>
    <w:rsid w:val="006D314B"/>
    <w:rsid w:val="006D3E1F"/>
    <w:rsid w:val="006D7429"/>
    <w:rsid w:val="006E110C"/>
    <w:rsid w:val="006E2118"/>
    <w:rsid w:val="006E2606"/>
    <w:rsid w:val="006E30ED"/>
    <w:rsid w:val="006E310E"/>
    <w:rsid w:val="006E519E"/>
    <w:rsid w:val="006E5B2E"/>
    <w:rsid w:val="006E7444"/>
    <w:rsid w:val="006F0682"/>
    <w:rsid w:val="006F1ABD"/>
    <w:rsid w:val="006F1C71"/>
    <w:rsid w:val="006F33D7"/>
    <w:rsid w:val="006F3FBC"/>
    <w:rsid w:val="006F5F5F"/>
    <w:rsid w:val="006F631E"/>
    <w:rsid w:val="006F6565"/>
    <w:rsid w:val="006F758C"/>
    <w:rsid w:val="006F7A3B"/>
    <w:rsid w:val="007007DC"/>
    <w:rsid w:val="00700CBA"/>
    <w:rsid w:val="007014A6"/>
    <w:rsid w:val="00701DBA"/>
    <w:rsid w:val="00701E71"/>
    <w:rsid w:val="00702199"/>
    <w:rsid w:val="00705476"/>
    <w:rsid w:val="0070566A"/>
    <w:rsid w:val="007063F7"/>
    <w:rsid w:val="0070653C"/>
    <w:rsid w:val="00706A3C"/>
    <w:rsid w:val="00710646"/>
    <w:rsid w:val="007113D0"/>
    <w:rsid w:val="007127B3"/>
    <w:rsid w:val="007128E0"/>
    <w:rsid w:val="00713B65"/>
    <w:rsid w:val="00713F1F"/>
    <w:rsid w:val="007140C3"/>
    <w:rsid w:val="00714DC2"/>
    <w:rsid w:val="007161A4"/>
    <w:rsid w:val="0071739E"/>
    <w:rsid w:val="00717483"/>
    <w:rsid w:val="00720A30"/>
    <w:rsid w:val="00722D92"/>
    <w:rsid w:val="0072310F"/>
    <w:rsid w:val="007231CC"/>
    <w:rsid w:val="00723366"/>
    <w:rsid w:val="007237EF"/>
    <w:rsid w:val="007243DE"/>
    <w:rsid w:val="00724A9C"/>
    <w:rsid w:val="007312E8"/>
    <w:rsid w:val="007328AC"/>
    <w:rsid w:val="007329C5"/>
    <w:rsid w:val="00732C27"/>
    <w:rsid w:val="00732DEB"/>
    <w:rsid w:val="00732F09"/>
    <w:rsid w:val="00733D1A"/>
    <w:rsid w:val="007364D2"/>
    <w:rsid w:val="00736587"/>
    <w:rsid w:val="007367B3"/>
    <w:rsid w:val="00737DD6"/>
    <w:rsid w:val="007402A6"/>
    <w:rsid w:val="00740B85"/>
    <w:rsid w:val="00741C3F"/>
    <w:rsid w:val="00744548"/>
    <w:rsid w:val="007446FC"/>
    <w:rsid w:val="00744B58"/>
    <w:rsid w:val="00744D57"/>
    <w:rsid w:val="00745170"/>
    <w:rsid w:val="00746AC4"/>
    <w:rsid w:val="007474D6"/>
    <w:rsid w:val="007478DB"/>
    <w:rsid w:val="00751756"/>
    <w:rsid w:val="007517BC"/>
    <w:rsid w:val="00752B3B"/>
    <w:rsid w:val="00753E5C"/>
    <w:rsid w:val="007542B7"/>
    <w:rsid w:val="0076100C"/>
    <w:rsid w:val="007619C3"/>
    <w:rsid w:val="007623DA"/>
    <w:rsid w:val="00762767"/>
    <w:rsid w:val="00762A7F"/>
    <w:rsid w:val="007666DC"/>
    <w:rsid w:val="00766B0F"/>
    <w:rsid w:val="0076783E"/>
    <w:rsid w:val="007707A5"/>
    <w:rsid w:val="0077171D"/>
    <w:rsid w:val="00771915"/>
    <w:rsid w:val="00772BEE"/>
    <w:rsid w:val="00773A86"/>
    <w:rsid w:val="00773F38"/>
    <w:rsid w:val="00774686"/>
    <w:rsid w:val="00774A45"/>
    <w:rsid w:val="00775E8F"/>
    <w:rsid w:val="00777EEB"/>
    <w:rsid w:val="0078082F"/>
    <w:rsid w:val="007811A3"/>
    <w:rsid w:val="00781B34"/>
    <w:rsid w:val="00782379"/>
    <w:rsid w:val="00782924"/>
    <w:rsid w:val="007830F0"/>
    <w:rsid w:val="007837DF"/>
    <w:rsid w:val="00783C89"/>
    <w:rsid w:val="00784081"/>
    <w:rsid w:val="0078587E"/>
    <w:rsid w:val="00785918"/>
    <w:rsid w:val="00785A0B"/>
    <w:rsid w:val="00786112"/>
    <w:rsid w:val="007879BD"/>
    <w:rsid w:val="00792F33"/>
    <w:rsid w:val="0079517F"/>
    <w:rsid w:val="00795498"/>
    <w:rsid w:val="00796A08"/>
    <w:rsid w:val="00796D65"/>
    <w:rsid w:val="007A3E1C"/>
    <w:rsid w:val="007A4C54"/>
    <w:rsid w:val="007A5F3A"/>
    <w:rsid w:val="007A79CB"/>
    <w:rsid w:val="007B2424"/>
    <w:rsid w:val="007B37B4"/>
    <w:rsid w:val="007B3F0B"/>
    <w:rsid w:val="007B463A"/>
    <w:rsid w:val="007B4E40"/>
    <w:rsid w:val="007B542E"/>
    <w:rsid w:val="007B6E38"/>
    <w:rsid w:val="007C1543"/>
    <w:rsid w:val="007C1B44"/>
    <w:rsid w:val="007C2017"/>
    <w:rsid w:val="007C2AF5"/>
    <w:rsid w:val="007C6FD1"/>
    <w:rsid w:val="007C7300"/>
    <w:rsid w:val="007C776F"/>
    <w:rsid w:val="007C7D20"/>
    <w:rsid w:val="007D2595"/>
    <w:rsid w:val="007D36ED"/>
    <w:rsid w:val="007D397E"/>
    <w:rsid w:val="007D658D"/>
    <w:rsid w:val="007D6738"/>
    <w:rsid w:val="007D6EA9"/>
    <w:rsid w:val="007D7A55"/>
    <w:rsid w:val="007D7B69"/>
    <w:rsid w:val="007D7C85"/>
    <w:rsid w:val="007E0114"/>
    <w:rsid w:val="007E2383"/>
    <w:rsid w:val="007E6E3A"/>
    <w:rsid w:val="007E7131"/>
    <w:rsid w:val="007F1C36"/>
    <w:rsid w:val="007F2EBB"/>
    <w:rsid w:val="007F33B8"/>
    <w:rsid w:val="007F3AC7"/>
    <w:rsid w:val="007F3C63"/>
    <w:rsid w:val="007F40B8"/>
    <w:rsid w:val="007F4BCA"/>
    <w:rsid w:val="007F5370"/>
    <w:rsid w:val="007F600F"/>
    <w:rsid w:val="007F62A4"/>
    <w:rsid w:val="007F737E"/>
    <w:rsid w:val="007F7571"/>
    <w:rsid w:val="007F7C5B"/>
    <w:rsid w:val="0080164E"/>
    <w:rsid w:val="008018FA"/>
    <w:rsid w:val="008023FD"/>
    <w:rsid w:val="00803801"/>
    <w:rsid w:val="008052E8"/>
    <w:rsid w:val="00805768"/>
    <w:rsid w:val="00805E00"/>
    <w:rsid w:val="008065ED"/>
    <w:rsid w:val="0080707C"/>
    <w:rsid w:val="00807442"/>
    <w:rsid w:val="0081032A"/>
    <w:rsid w:val="00812648"/>
    <w:rsid w:val="008126DC"/>
    <w:rsid w:val="00812768"/>
    <w:rsid w:val="00813859"/>
    <w:rsid w:val="00813ECC"/>
    <w:rsid w:val="00816755"/>
    <w:rsid w:val="00816F14"/>
    <w:rsid w:val="008171B9"/>
    <w:rsid w:val="008207F6"/>
    <w:rsid w:val="008217C9"/>
    <w:rsid w:val="00821CB4"/>
    <w:rsid w:val="00821EE9"/>
    <w:rsid w:val="00822C1A"/>
    <w:rsid w:val="00823911"/>
    <w:rsid w:val="008240D0"/>
    <w:rsid w:val="00824202"/>
    <w:rsid w:val="00825D32"/>
    <w:rsid w:val="00826C49"/>
    <w:rsid w:val="008311C4"/>
    <w:rsid w:val="00832F0B"/>
    <w:rsid w:val="0083446A"/>
    <w:rsid w:val="00834D52"/>
    <w:rsid w:val="00837873"/>
    <w:rsid w:val="00842AB8"/>
    <w:rsid w:val="00842FAC"/>
    <w:rsid w:val="008444C0"/>
    <w:rsid w:val="008449C4"/>
    <w:rsid w:val="00844A19"/>
    <w:rsid w:val="008457D5"/>
    <w:rsid w:val="0084642B"/>
    <w:rsid w:val="008502F4"/>
    <w:rsid w:val="008516E7"/>
    <w:rsid w:val="00851E96"/>
    <w:rsid w:val="00852633"/>
    <w:rsid w:val="00852B4B"/>
    <w:rsid w:val="00852FFD"/>
    <w:rsid w:val="008545AE"/>
    <w:rsid w:val="008551FC"/>
    <w:rsid w:val="00855FDC"/>
    <w:rsid w:val="008560EE"/>
    <w:rsid w:val="00856254"/>
    <w:rsid w:val="0085781D"/>
    <w:rsid w:val="008579C9"/>
    <w:rsid w:val="00857ABF"/>
    <w:rsid w:val="00857D07"/>
    <w:rsid w:val="00860C8C"/>
    <w:rsid w:val="00862C63"/>
    <w:rsid w:val="00863013"/>
    <w:rsid w:val="00864569"/>
    <w:rsid w:val="008648AD"/>
    <w:rsid w:val="00864F1B"/>
    <w:rsid w:val="00865FFE"/>
    <w:rsid w:val="0087084B"/>
    <w:rsid w:val="00871495"/>
    <w:rsid w:val="00871DDD"/>
    <w:rsid w:val="008723DB"/>
    <w:rsid w:val="0087309F"/>
    <w:rsid w:val="00873245"/>
    <w:rsid w:val="00873487"/>
    <w:rsid w:val="00874AEA"/>
    <w:rsid w:val="008753E0"/>
    <w:rsid w:val="008756C7"/>
    <w:rsid w:val="00876228"/>
    <w:rsid w:val="00876E5A"/>
    <w:rsid w:val="0088108C"/>
    <w:rsid w:val="0088205F"/>
    <w:rsid w:val="00884802"/>
    <w:rsid w:val="00886EEE"/>
    <w:rsid w:val="008909B4"/>
    <w:rsid w:val="008910EF"/>
    <w:rsid w:val="008916FE"/>
    <w:rsid w:val="00894803"/>
    <w:rsid w:val="0089543D"/>
    <w:rsid w:val="00897E48"/>
    <w:rsid w:val="008A07F7"/>
    <w:rsid w:val="008A0EA6"/>
    <w:rsid w:val="008A1262"/>
    <w:rsid w:val="008A2439"/>
    <w:rsid w:val="008A2D1B"/>
    <w:rsid w:val="008A55AE"/>
    <w:rsid w:val="008A5B04"/>
    <w:rsid w:val="008A6123"/>
    <w:rsid w:val="008A7A3B"/>
    <w:rsid w:val="008B021A"/>
    <w:rsid w:val="008B0D84"/>
    <w:rsid w:val="008B16E6"/>
    <w:rsid w:val="008B2896"/>
    <w:rsid w:val="008B458F"/>
    <w:rsid w:val="008B5ABB"/>
    <w:rsid w:val="008B7EDA"/>
    <w:rsid w:val="008C0052"/>
    <w:rsid w:val="008C0A23"/>
    <w:rsid w:val="008C0F39"/>
    <w:rsid w:val="008C100B"/>
    <w:rsid w:val="008C2222"/>
    <w:rsid w:val="008C2C69"/>
    <w:rsid w:val="008C4E83"/>
    <w:rsid w:val="008C57E9"/>
    <w:rsid w:val="008C6925"/>
    <w:rsid w:val="008C7190"/>
    <w:rsid w:val="008D0696"/>
    <w:rsid w:val="008D27FF"/>
    <w:rsid w:val="008D3575"/>
    <w:rsid w:val="008D3BDD"/>
    <w:rsid w:val="008D79B3"/>
    <w:rsid w:val="008E0691"/>
    <w:rsid w:val="008E3F61"/>
    <w:rsid w:val="008E4D12"/>
    <w:rsid w:val="008E59C5"/>
    <w:rsid w:val="008E7E07"/>
    <w:rsid w:val="008F020C"/>
    <w:rsid w:val="008F0C04"/>
    <w:rsid w:val="008F2E0F"/>
    <w:rsid w:val="008F2ED1"/>
    <w:rsid w:val="008F40D0"/>
    <w:rsid w:val="008F549F"/>
    <w:rsid w:val="008F7995"/>
    <w:rsid w:val="008F7FEB"/>
    <w:rsid w:val="00900714"/>
    <w:rsid w:val="00903A7C"/>
    <w:rsid w:val="00903E3C"/>
    <w:rsid w:val="00905C86"/>
    <w:rsid w:val="0090735C"/>
    <w:rsid w:val="00907588"/>
    <w:rsid w:val="00910126"/>
    <w:rsid w:val="00911A18"/>
    <w:rsid w:val="0091276B"/>
    <w:rsid w:val="00913238"/>
    <w:rsid w:val="00914CDA"/>
    <w:rsid w:val="009152BC"/>
    <w:rsid w:val="00915867"/>
    <w:rsid w:val="00916903"/>
    <w:rsid w:val="00916D30"/>
    <w:rsid w:val="009170E4"/>
    <w:rsid w:val="0091762E"/>
    <w:rsid w:val="00920BA0"/>
    <w:rsid w:val="009218D8"/>
    <w:rsid w:val="00921D07"/>
    <w:rsid w:val="00923A1B"/>
    <w:rsid w:val="00923AD5"/>
    <w:rsid w:val="00923ADB"/>
    <w:rsid w:val="00924077"/>
    <w:rsid w:val="009244A2"/>
    <w:rsid w:val="00924AEC"/>
    <w:rsid w:val="00926499"/>
    <w:rsid w:val="009274F5"/>
    <w:rsid w:val="00927612"/>
    <w:rsid w:val="00927B3D"/>
    <w:rsid w:val="00927C87"/>
    <w:rsid w:val="00927DBF"/>
    <w:rsid w:val="00930671"/>
    <w:rsid w:val="0093186F"/>
    <w:rsid w:val="009323BD"/>
    <w:rsid w:val="009339CB"/>
    <w:rsid w:val="00934526"/>
    <w:rsid w:val="009345EC"/>
    <w:rsid w:val="009346A4"/>
    <w:rsid w:val="00936557"/>
    <w:rsid w:val="00940CCB"/>
    <w:rsid w:val="00941B1F"/>
    <w:rsid w:val="00941FB2"/>
    <w:rsid w:val="00943816"/>
    <w:rsid w:val="00945FA6"/>
    <w:rsid w:val="0094648C"/>
    <w:rsid w:val="00950483"/>
    <w:rsid w:val="00950B14"/>
    <w:rsid w:val="009519D9"/>
    <w:rsid w:val="00952BC3"/>
    <w:rsid w:val="0095445E"/>
    <w:rsid w:val="00955531"/>
    <w:rsid w:val="00955921"/>
    <w:rsid w:val="0095724E"/>
    <w:rsid w:val="00957322"/>
    <w:rsid w:val="00962634"/>
    <w:rsid w:val="00962D5C"/>
    <w:rsid w:val="00963164"/>
    <w:rsid w:val="0096333C"/>
    <w:rsid w:val="009644E2"/>
    <w:rsid w:val="009648FB"/>
    <w:rsid w:val="00965664"/>
    <w:rsid w:val="00965FC3"/>
    <w:rsid w:val="00967C1B"/>
    <w:rsid w:val="00970A80"/>
    <w:rsid w:val="00970DAC"/>
    <w:rsid w:val="009724AE"/>
    <w:rsid w:val="00976163"/>
    <w:rsid w:val="0097634A"/>
    <w:rsid w:val="009763D1"/>
    <w:rsid w:val="00976AEE"/>
    <w:rsid w:val="00977984"/>
    <w:rsid w:val="0098014E"/>
    <w:rsid w:val="00980151"/>
    <w:rsid w:val="009828E3"/>
    <w:rsid w:val="00982D16"/>
    <w:rsid w:val="00983E56"/>
    <w:rsid w:val="00985A25"/>
    <w:rsid w:val="00987562"/>
    <w:rsid w:val="0099057D"/>
    <w:rsid w:val="00990AE1"/>
    <w:rsid w:val="00991AEE"/>
    <w:rsid w:val="0099243E"/>
    <w:rsid w:val="0099377A"/>
    <w:rsid w:val="00993C3C"/>
    <w:rsid w:val="00993F84"/>
    <w:rsid w:val="00995D16"/>
    <w:rsid w:val="009965F1"/>
    <w:rsid w:val="009967A9"/>
    <w:rsid w:val="00997F0E"/>
    <w:rsid w:val="009A1C04"/>
    <w:rsid w:val="009A27A9"/>
    <w:rsid w:val="009A2D6E"/>
    <w:rsid w:val="009A2DFE"/>
    <w:rsid w:val="009A345B"/>
    <w:rsid w:val="009A41BA"/>
    <w:rsid w:val="009A4D6E"/>
    <w:rsid w:val="009A4EC3"/>
    <w:rsid w:val="009A6FE9"/>
    <w:rsid w:val="009B07F8"/>
    <w:rsid w:val="009B094A"/>
    <w:rsid w:val="009B0D52"/>
    <w:rsid w:val="009B1B4A"/>
    <w:rsid w:val="009B1F3D"/>
    <w:rsid w:val="009B5287"/>
    <w:rsid w:val="009B6245"/>
    <w:rsid w:val="009B686B"/>
    <w:rsid w:val="009B6E19"/>
    <w:rsid w:val="009B7257"/>
    <w:rsid w:val="009B759F"/>
    <w:rsid w:val="009B7904"/>
    <w:rsid w:val="009C0721"/>
    <w:rsid w:val="009C1C77"/>
    <w:rsid w:val="009C2D8D"/>
    <w:rsid w:val="009C3414"/>
    <w:rsid w:val="009C3FDB"/>
    <w:rsid w:val="009C49ED"/>
    <w:rsid w:val="009D01CC"/>
    <w:rsid w:val="009D08A7"/>
    <w:rsid w:val="009D0DD2"/>
    <w:rsid w:val="009D0EA5"/>
    <w:rsid w:val="009D3BDA"/>
    <w:rsid w:val="009D3EDB"/>
    <w:rsid w:val="009D6139"/>
    <w:rsid w:val="009D635E"/>
    <w:rsid w:val="009D64F4"/>
    <w:rsid w:val="009D7979"/>
    <w:rsid w:val="009E13AB"/>
    <w:rsid w:val="009E25E2"/>
    <w:rsid w:val="009E2962"/>
    <w:rsid w:val="009E4BD0"/>
    <w:rsid w:val="009E5489"/>
    <w:rsid w:val="009E55F8"/>
    <w:rsid w:val="009E646E"/>
    <w:rsid w:val="009E7801"/>
    <w:rsid w:val="009E79DB"/>
    <w:rsid w:val="009F0037"/>
    <w:rsid w:val="009F0744"/>
    <w:rsid w:val="009F14DC"/>
    <w:rsid w:val="009F1BDF"/>
    <w:rsid w:val="009F2C66"/>
    <w:rsid w:val="009F3B77"/>
    <w:rsid w:val="009F3EA6"/>
    <w:rsid w:val="009F48E5"/>
    <w:rsid w:val="009F4978"/>
    <w:rsid w:val="009F5381"/>
    <w:rsid w:val="009F584C"/>
    <w:rsid w:val="009F65E3"/>
    <w:rsid w:val="009F68E1"/>
    <w:rsid w:val="009F7CDF"/>
    <w:rsid w:val="00A0007C"/>
    <w:rsid w:val="00A00D47"/>
    <w:rsid w:val="00A01BEA"/>
    <w:rsid w:val="00A02288"/>
    <w:rsid w:val="00A03195"/>
    <w:rsid w:val="00A04172"/>
    <w:rsid w:val="00A047A0"/>
    <w:rsid w:val="00A05AD2"/>
    <w:rsid w:val="00A06AF4"/>
    <w:rsid w:val="00A06DE9"/>
    <w:rsid w:val="00A06E73"/>
    <w:rsid w:val="00A071EA"/>
    <w:rsid w:val="00A07396"/>
    <w:rsid w:val="00A07C90"/>
    <w:rsid w:val="00A118F4"/>
    <w:rsid w:val="00A11B09"/>
    <w:rsid w:val="00A11DF7"/>
    <w:rsid w:val="00A12B19"/>
    <w:rsid w:val="00A13869"/>
    <w:rsid w:val="00A14430"/>
    <w:rsid w:val="00A159A7"/>
    <w:rsid w:val="00A20077"/>
    <w:rsid w:val="00A20E0D"/>
    <w:rsid w:val="00A218DF"/>
    <w:rsid w:val="00A21AB8"/>
    <w:rsid w:val="00A2229D"/>
    <w:rsid w:val="00A22917"/>
    <w:rsid w:val="00A23BA9"/>
    <w:rsid w:val="00A23C9D"/>
    <w:rsid w:val="00A24118"/>
    <w:rsid w:val="00A2420E"/>
    <w:rsid w:val="00A24822"/>
    <w:rsid w:val="00A25744"/>
    <w:rsid w:val="00A27022"/>
    <w:rsid w:val="00A3204A"/>
    <w:rsid w:val="00A32746"/>
    <w:rsid w:val="00A333CE"/>
    <w:rsid w:val="00A34387"/>
    <w:rsid w:val="00A35877"/>
    <w:rsid w:val="00A35A82"/>
    <w:rsid w:val="00A35DB6"/>
    <w:rsid w:val="00A361BC"/>
    <w:rsid w:val="00A36EF2"/>
    <w:rsid w:val="00A37C94"/>
    <w:rsid w:val="00A40292"/>
    <w:rsid w:val="00A425C6"/>
    <w:rsid w:val="00A43E24"/>
    <w:rsid w:val="00A44581"/>
    <w:rsid w:val="00A44597"/>
    <w:rsid w:val="00A446F6"/>
    <w:rsid w:val="00A44A03"/>
    <w:rsid w:val="00A51314"/>
    <w:rsid w:val="00A530D0"/>
    <w:rsid w:val="00A53AB0"/>
    <w:rsid w:val="00A55890"/>
    <w:rsid w:val="00A55D28"/>
    <w:rsid w:val="00A57539"/>
    <w:rsid w:val="00A60324"/>
    <w:rsid w:val="00A603F8"/>
    <w:rsid w:val="00A60711"/>
    <w:rsid w:val="00A60E9F"/>
    <w:rsid w:val="00A613A9"/>
    <w:rsid w:val="00A6271E"/>
    <w:rsid w:val="00A63263"/>
    <w:rsid w:val="00A6349D"/>
    <w:rsid w:val="00A63CA4"/>
    <w:rsid w:val="00A64948"/>
    <w:rsid w:val="00A66AB5"/>
    <w:rsid w:val="00A67AC5"/>
    <w:rsid w:val="00A67BD1"/>
    <w:rsid w:val="00A67D69"/>
    <w:rsid w:val="00A67E1D"/>
    <w:rsid w:val="00A72A67"/>
    <w:rsid w:val="00A72EF8"/>
    <w:rsid w:val="00A734A3"/>
    <w:rsid w:val="00A735C1"/>
    <w:rsid w:val="00A7439F"/>
    <w:rsid w:val="00A765AC"/>
    <w:rsid w:val="00A777FD"/>
    <w:rsid w:val="00A77B4F"/>
    <w:rsid w:val="00A8075B"/>
    <w:rsid w:val="00A80F12"/>
    <w:rsid w:val="00A81474"/>
    <w:rsid w:val="00A8229D"/>
    <w:rsid w:val="00A83277"/>
    <w:rsid w:val="00A84DAB"/>
    <w:rsid w:val="00A850CB"/>
    <w:rsid w:val="00A870E1"/>
    <w:rsid w:val="00A87534"/>
    <w:rsid w:val="00A90056"/>
    <w:rsid w:val="00A9091A"/>
    <w:rsid w:val="00A91337"/>
    <w:rsid w:val="00A9147B"/>
    <w:rsid w:val="00A920AB"/>
    <w:rsid w:val="00A921EC"/>
    <w:rsid w:val="00A936FE"/>
    <w:rsid w:val="00A93F90"/>
    <w:rsid w:val="00A94B02"/>
    <w:rsid w:val="00A9584C"/>
    <w:rsid w:val="00A96D63"/>
    <w:rsid w:val="00AA149F"/>
    <w:rsid w:val="00AA3217"/>
    <w:rsid w:val="00AA32A1"/>
    <w:rsid w:val="00AA3610"/>
    <w:rsid w:val="00AA42AA"/>
    <w:rsid w:val="00AA44D6"/>
    <w:rsid w:val="00AA5399"/>
    <w:rsid w:val="00AA75ED"/>
    <w:rsid w:val="00AA7C61"/>
    <w:rsid w:val="00AB008F"/>
    <w:rsid w:val="00AB0CC0"/>
    <w:rsid w:val="00AB211E"/>
    <w:rsid w:val="00AB2237"/>
    <w:rsid w:val="00AB2AEE"/>
    <w:rsid w:val="00AB59D0"/>
    <w:rsid w:val="00AB6118"/>
    <w:rsid w:val="00AB6172"/>
    <w:rsid w:val="00AB67B4"/>
    <w:rsid w:val="00AB72CA"/>
    <w:rsid w:val="00AB75A0"/>
    <w:rsid w:val="00AB764D"/>
    <w:rsid w:val="00AB7D92"/>
    <w:rsid w:val="00AC05E1"/>
    <w:rsid w:val="00AC1629"/>
    <w:rsid w:val="00AC2020"/>
    <w:rsid w:val="00AC22F4"/>
    <w:rsid w:val="00AC2752"/>
    <w:rsid w:val="00AC2B94"/>
    <w:rsid w:val="00AC3D01"/>
    <w:rsid w:val="00AC489E"/>
    <w:rsid w:val="00AC4DB3"/>
    <w:rsid w:val="00AC5026"/>
    <w:rsid w:val="00AC5A93"/>
    <w:rsid w:val="00AD09C3"/>
    <w:rsid w:val="00AD0ABD"/>
    <w:rsid w:val="00AD0AC9"/>
    <w:rsid w:val="00AD147D"/>
    <w:rsid w:val="00AD1B6C"/>
    <w:rsid w:val="00AD20A8"/>
    <w:rsid w:val="00AD2C91"/>
    <w:rsid w:val="00AD4D22"/>
    <w:rsid w:val="00AE03B7"/>
    <w:rsid w:val="00AE2485"/>
    <w:rsid w:val="00AE264A"/>
    <w:rsid w:val="00AE349B"/>
    <w:rsid w:val="00AE4F85"/>
    <w:rsid w:val="00AE5ED9"/>
    <w:rsid w:val="00AE7D83"/>
    <w:rsid w:val="00AF0C2A"/>
    <w:rsid w:val="00AF1CE9"/>
    <w:rsid w:val="00AF24F1"/>
    <w:rsid w:val="00AF493F"/>
    <w:rsid w:val="00AF4B13"/>
    <w:rsid w:val="00AF4EFC"/>
    <w:rsid w:val="00AF4F67"/>
    <w:rsid w:val="00AF54CE"/>
    <w:rsid w:val="00AF62E4"/>
    <w:rsid w:val="00AF6623"/>
    <w:rsid w:val="00B000CD"/>
    <w:rsid w:val="00B007C4"/>
    <w:rsid w:val="00B02495"/>
    <w:rsid w:val="00B02750"/>
    <w:rsid w:val="00B03DA5"/>
    <w:rsid w:val="00B03F91"/>
    <w:rsid w:val="00B05253"/>
    <w:rsid w:val="00B05708"/>
    <w:rsid w:val="00B0652E"/>
    <w:rsid w:val="00B1016B"/>
    <w:rsid w:val="00B1146E"/>
    <w:rsid w:val="00B11723"/>
    <w:rsid w:val="00B14501"/>
    <w:rsid w:val="00B167D2"/>
    <w:rsid w:val="00B2122A"/>
    <w:rsid w:val="00B21523"/>
    <w:rsid w:val="00B219B5"/>
    <w:rsid w:val="00B2500B"/>
    <w:rsid w:val="00B25908"/>
    <w:rsid w:val="00B26164"/>
    <w:rsid w:val="00B267FA"/>
    <w:rsid w:val="00B27D6B"/>
    <w:rsid w:val="00B303AD"/>
    <w:rsid w:val="00B30979"/>
    <w:rsid w:val="00B31CF7"/>
    <w:rsid w:val="00B32707"/>
    <w:rsid w:val="00B35CDE"/>
    <w:rsid w:val="00B37D01"/>
    <w:rsid w:val="00B4024D"/>
    <w:rsid w:val="00B40767"/>
    <w:rsid w:val="00B40F12"/>
    <w:rsid w:val="00B41D81"/>
    <w:rsid w:val="00B43804"/>
    <w:rsid w:val="00B45145"/>
    <w:rsid w:val="00B4520E"/>
    <w:rsid w:val="00B47076"/>
    <w:rsid w:val="00B50B74"/>
    <w:rsid w:val="00B50F96"/>
    <w:rsid w:val="00B52B30"/>
    <w:rsid w:val="00B52CCE"/>
    <w:rsid w:val="00B52DF4"/>
    <w:rsid w:val="00B53021"/>
    <w:rsid w:val="00B534E2"/>
    <w:rsid w:val="00B53B14"/>
    <w:rsid w:val="00B53C2A"/>
    <w:rsid w:val="00B54835"/>
    <w:rsid w:val="00B5483E"/>
    <w:rsid w:val="00B548F9"/>
    <w:rsid w:val="00B55A7B"/>
    <w:rsid w:val="00B568E0"/>
    <w:rsid w:val="00B573DE"/>
    <w:rsid w:val="00B577A3"/>
    <w:rsid w:val="00B57EFC"/>
    <w:rsid w:val="00B602D5"/>
    <w:rsid w:val="00B604E6"/>
    <w:rsid w:val="00B61039"/>
    <w:rsid w:val="00B61490"/>
    <w:rsid w:val="00B64DB5"/>
    <w:rsid w:val="00B653C9"/>
    <w:rsid w:val="00B66EDF"/>
    <w:rsid w:val="00B7025D"/>
    <w:rsid w:val="00B70740"/>
    <w:rsid w:val="00B74196"/>
    <w:rsid w:val="00B74B21"/>
    <w:rsid w:val="00B807D9"/>
    <w:rsid w:val="00B8124E"/>
    <w:rsid w:val="00B82589"/>
    <w:rsid w:val="00B828A2"/>
    <w:rsid w:val="00B83733"/>
    <w:rsid w:val="00B841D1"/>
    <w:rsid w:val="00B84787"/>
    <w:rsid w:val="00B849CE"/>
    <w:rsid w:val="00B84A00"/>
    <w:rsid w:val="00B85B37"/>
    <w:rsid w:val="00B866BB"/>
    <w:rsid w:val="00B91DD3"/>
    <w:rsid w:val="00B9226E"/>
    <w:rsid w:val="00B92A2A"/>
    <w:rsid w:val="00B94A3A"/>
    <w:rsid w:val="00B95840"/>
    <w:rsid w:val="00B96B59"/>
    <w:rsid w:val="00B97521"/>
    <w:rsid w:val="00B9758A"/>
    <w:rsid w:val="00B97DD7"/>
    <w:rsid w:val="00BA0438"/>
    <w:rsid w:val="00BA065E"/>
    <w:rsid w:val="00BA0C22"/>
    <w:rsid w:val="00BA157D"/>
    <w:rsid w:val="00BA1CBA"/>
    <w:rsid w:val="00BA1DC4"/>
    <w:rsid w:val="00BA3663"/>
    <w:rsid w:val="00BA5CCE"/>
    <w:rsid w:val="00BB021E"/>
    <w:rsid w:val="00BB22A7"/>
    <w:rsid w:val="00BB2B9B"/>
    <w:rsid w:val="00BB4AD0"/>
    <w:rsid w:val="00BB586F"/>
    <w:rsid w:val="00BB5C51"/>
    <w:rsid w:val="00BB5C71"/>
    <w:rsid w:val="00BB637C"/>
    <w:rsid w:val="00BB7138"/>
    <w:rsid w:val="00BB769A"/>
    <w:rsid w:val="00BC129F"/>
    <w:rsid w:val="00BC1C3E"/>
    <w:rsid w:val="00BC1ECF"/>
    <w:rsid w:val="00BC2F8A"/>
    <w:rsid w:val="00BC762F"/>
    <w:rsid w:val="00BC7C07"/>
    <w:rsid w:val="00BD16F0"/>
    <w:rsid w:val="00BD2084"/>
    <w:rsid w:val="00BD295F"/>
    <w:rsid w:val="00BD42B9"/>
    <w:rsid w:val="00BD4555"/>
    <w:rsid w:val="00BD485A"/>
    <w:rsid w:val="00BD79A6"/>
    <w:rsid w:val="00BE00FA"/>
    <w:rsid w:val="00BE0916"/>
    <w:rsid w:val="00BE1592"/>
    <w:rsid w:val="00BE15DC"/>
    <w:rsid w:val="00BE16C5"/>
    <w:rsid w:val="00BE2F51"/>
    <w:rsid w:val="00BE3629"/>
    <w:rsid w:val="00BE5489"/>
    <w:rsid w:val="00BE5A78"/>
    <w:rsid w:val="00BE5CC7"/>
    <w:rsid w:val="00BF1F1D"/>
    <w:rsid w:val="00BF2480"/>
    <w:rsid w:val="00BF2C3D"/>
    <w:rsid w:val="00BF3203"/>
    <w:rsid w:val="00BF4940"/>
    <w:rsid w:val="00BF4944"/>
    <w:rsid w:val="00BF51C5"/>
    <w:rsid w:val="00BF572C"/>
    <w:rsid w:val="00BF6146"/>
    <w:rsid w:val="00C006B0"/>
    <w:rsid w:val="00C00EB4"/>
    <w:rsid w:val="00C01950"/>
    <w:rsid w:val="00C0206F"/>
    <w:rsid w:val="00C030DE"/>
    <w:rsid w:val="00C03B68"/>
    <w:rsid w:val="00C04A02"/>
    <w:rsid w:val="00C04DC0"/>
    <w:rsid w:val="00C04EF4"/>
    <w:rsid w:val="00C057EA"/>
    <w:rsid w:val="00C05A97"/>
    <w:rsid w:val="00C06D01"/>
    <w:rsid w:val="00C07808"/>
    <w:rsid w:val="00C07C4E"/>
    <w:rsid w:val="00C103BC"/>
    <w:rsid w:val="00C10817"/>
    <w:rsid w:val="00C11E28"/>
    <w:rsid w:val="00C1202A"/>
    <w:rsid w:val="00C12434"/>
    <w:rsid w:val="00C129D2"/>
    <w:rsid w:val="00C12C1B"/>
    <w:rsid w:val="00C130E5"/>
    <w:rsid w:val="00C13172"/>
    <w:rsid w:val="00C178E4"/>
    <w:rsid w:val="00C20064"/>
    <w:rsid w:val="00C20219"/>
    <w:rsid w:val="00C2189D"/>
    <w:rsid w:val="00C22153"/>
    <w:rsid w:val="00C22E66"/>
    <w:rsid w:val="00C237F7"/>
    <w:rsid w:val="00C23970"/>
    <w:rsid w:val="00C23C24"/>
    <w:rsid w:val="00C266E4"/>
    <w:rsid w:val="00C305FB"/>
    <w:rsid w:val="00C31BF5"/>
    <w:rsid w:val="00C3374D"/>
    <w:rsid w:val="00C35D85"/>
    <w:rsid w:val="00C3678A"/>
    <w:rsid w:val="00C368AC"/>
    <w:rsid w:val="00C36A88"/>
    <w:rsid w:val="00C3701D"/>
    <w:rsid w:val="00C37186"/>
    <w:rsid w:val="00C4021E"/>
    <w:rsid w:val="00C40C9F"/>
    <w:rsid w:val="00C41143"/>
    <w:rsid w:val="00C413D7"/>
    <w:rsid w:val="00C41C80"/>
    <w:rsid w:val="00C4351D"/>
    <w:rsid w:val="00C44424"/>
    <w:rsid w:val="00C45713"/>
    <w:rsid w:val="00C45F16"/>
    <w:rsid w:val="00C46470"/>
    <w:rsid w:val="00C46C9A"/>
    <w:rsid w:val="00C47006"/>
    <w:rsid w:val="00C529E3"/>
    <w:rsid w:val="00C533A1"/>
    <w:rsid w:val="00C55446"/>
    <w:rsid w:val="00C555E1"/>
    <w:rsid w:val="00C55667"/>
    <w:rsid w:val="00C55ACD"/>
    <w:rsid w:val="00C56096"/>
    <w:rsid w:val="00C56597"/>
    <w:rsid w:val="00C56666"/>
    <w:rsid w:val="00C57C32"/>
    <w:rsid w:val="00C61C6D"/>
    <w:rsid w:val="00C630D9"/>
    <w:rsid w:val="00C6579C"/>
    <w:rsid w:val="00C65E89"/>
    <w:rsid w:val="00C6684D"/>
    <w:rsid w:val="00C675C4"/>
    <w:rsid w:val="00C67D7D"/>
    <w:rsid w:val="00C70123"/>
    <w:rsid w:val="00C70DB4"/>
    <w:rsid w:val="00C717EA"/>
    <w:rsid w:val="00C72DB5"/>
    <w:rsid w:val="00C73B68"/>
    <w:rsid w:val="00C73CD6"/>
    <w:rsid w:val="00C7609F"/>
    <w:rsid w:val="00C774CA"/>
    <w:rsid w:val="00C775E7"/>
    <w:rsid w:val="00C83695"/>
    <w:rsid w:val="00C83784"/>
    <w:rsid w:val="00C84B31"/>
    <w:rsid w:val="00C85524"/>
    <w:rsid w:val="00C86901"/>
    <w:rsid w:val="00C87398"/>
    <w:rsid w:val="00C8743B"/>
    <w:rsid w:val="00C877D6"/>
    <w:rsid w:val="00C879C4"/>
    <w:rsid w:val="00C90077"/>
    <w:rsid w:val="00C902B2"/>
    <w:rsid w:val="00C9099A"/>
    <w:rsid w:val="00C912CF"/>
    <w:rsid w:val="00C916AB"/>
    <w:rsid w:val="00C930A5"/>
    <w:rsid w:val="00C9320D"/>
    <w:rsid w:val="00C95318"/>
    <w:rsid w:val="00C95B29"/>
    <w:rsid w:val="00C97BD6"/>
    <w:rsid w:val="00C97D9C"/>
    <w:rsid w:val="00CA0067"/>
    <w:rsid w:val="00CA0BBB"/>
    <w:rsid w:val="00CA2000"/>
    <w:rsid w:val="00CA2A1C"/>
    <w:rsid w:val="00CA3AE7"/>
    <w:rsid w:val="00CA4665"/>
    <w:rsid w:val="00CA4DF8"/>
    <w:rsid w:val="00CA52C5"/>
    <w:rsid w:val="00CA73A2"/>
    <w:rsid w:val="00CA7660"/>
    <w:rsid w:val="00CA79FA"/>
    <w:rsid w:val="00CA7FC3"/>
    <w:rsid w:val="00CB1355"/>
    <w:rsid w:val="00CB1695"/>
    <w:rsid w:val="00CB18AF"/>
    <w:rsid w:val="00CB1A92"/>
    <w:rsid w:val="00CB1E10"/>
    <w:rsid w:val="00CB452E"/>
    <w:rsid w:val="00CB530A"/>
    <w:rsid w:val="00CB5B6F"/>
    <w:rsid w:val="00CB5E46"/>
    <w:rsid w:val="00CB7817"/>
    <w:rsid w:val="00CC16B0"/>
    <w:rsid w:val="00CC183B"/>
    <w:rsid w:val="00CC2BE7"/>
    <w:rsid w:val="00CC3869"/>
    <w:rsid w:val="00CC4839"/>
    <w:rsid w:val="00CC5B41"/>
    <w:rsid w:val="00CC66EF"/>
    <w:rsid w:val="00CC6D56"/>
    <w:rsid w:val="00CC749F"/>
    <w:rsid w:val="00CD07DE"/>
    <w:rsid w:val="00CD2212"/>
    <w:rsid w:val="00CD3917"/>
    <w:rsid w:val="00CD4344"/>
    <w:rsid w:val="00CD4C4D"/>
    <w:rsid w:val="00CD4CC2"/>
    <w:rsid w:val="00CD5728"/>
    <w:rsid w:val="00CD575F"/>
    <w:rsid w:val="00CD588F"/>
    <w:rsid w:val="00CD72F8"/>
    <w:rsid w:val="00CE054E"/>
    <w:rsid w:val="00CE06CE"/>
    <w:rsid w:val="00CE0869"/>
    <w:rsid w:val="00CE1DCC"/>
    <w:rsid w:val="00CE1F01"/>
    <w:rsid w:val="00CE2A71"/>
    <w:rsid w:val="00CE30FA"/>
    <w:rsid w:val="00CE3137"/>
    <w:rsid w:val="00CE35A7"/>
    <w:rsid w:val="00CE587E"/>
    <w:rsid w:val="00CF0299"/>
    <w:rsid w:val="00CF02C9"/>
    <w:rsid w:val="00CF1877"/>
    <w:rsid w:val="00CF2BA8"/>
    <w:rsid w:val="00CF3097"/>
    <w:rsid w:val="00CF4DDE"/>
    <w:rsid w:val="00CF4F52"/>
    <w:rsid w:val="00CF6012"/>
    <w:rsid w:val="00CF6F32"/>
    <w:rsid w:val="00CF7ACD"/>
    <w:rsid w:val="00D00354"/>
    <w:rsid w:val="00D009D2"/>
    <w:rsid w:val="00D00E46"/>
    <w:rsid w:val="00D0112C"/>
    <w:rsid w:val="00D013AD"/>
    <w:rsid w:val="00D01B2F"/>
    <w:rsid w:val="00D02F87"/>
    <w:rsid w:val="00D0307D"/>
    <w:rsid w:val="00D03BF1"/>
    <w:rsid w:val="00D05F8D"/>
    <w:rsid w:val="00D06A6A"/>
    <w:rsid w:val="00D074D4"/>
    <w:rsid w:val="00D109D2"/>
    <w:rsid w:val="00D12513"/>
    <w:rsid w:val="00D12646"/>
    <w:rsid w:val="00D12D6A"/>
    <w:rsid w:val="00D13CC8"/>
    <w:rsid w:val="00D1432C"/>
    <w:rsid w:val="00D158A1"/>
    <w:rsid w:val="00D1592B"/>
    <w:rsid w:val="00D17412"/>
    <w:rsid w:val="00D20A3D"/>
    <w:rsid w:val="00D21486"/>
    <w:rsid w:val="00D2327B"/>
    <w:rsid w:val="00D23B1D"/>
    <w:rsid w:val="00D23C5E"/>
    <w:rsid w:val="00D25D65"/>
    <w:rsid w:val="00D26ADE"/>
    <w:rsid w:val="00D308F1"/>
    <w:rsid w:val="00D31A38"/>
    <w:rsid w:val="00D31D43"/>
    <w:rsid w:val="00D31E19"/>
    <w:rsid w:val="00D32EDA"/>
    <w:rsid w:val="00D33E73"/>
    <w:rsid w:val="00D3687A"/>
    <w:rsid w:val="00D36FF5"/>
    <w:rsid w:val="00D37DC7"/>
    <w:rsid w:val="00D4028E"/>
    <w:rsid w:val="00D412D5"/>
    <w:rsid w:val="00D42096"/>
    <w:rsid w:val="00D428D7"/>
    <w:rsid w:val="00D43267"/>
    <w:rsid w:val="00D438ED"/>
    <w:rsid w:val="00D443E2"/>
    <w:rsid w:val="00D45138"/>
    <w:rsid w:val="00D45D9C"/>
    <w:rsid w:val="00D47089"/>
    <w:rsid w:val="00D470D3"/>
    <w:rsid w:val="00D51EEE"/>
    <w:rsid w:val="00D54780"/>
    <w:rsid w:val="00D56606"/>
    <w:rsid w:val="00D579CA"/>
    <w:rsid w:val="00D609A1"/>
    <w:rsid w:val="00D60ED1"/>
    <w:rsid w:val="00D6230E"/>
    <w:rsid w:val="00D627A8"/>
    <w:rsid w:val="00D62B57"/>
    <w:rsid w:val="00D62D03"/>
    <w:rsid w:val="00D62E12"/>
    <w:rsid w:val="00D63AEB"/>
    <w:rsid w:val="00D63EB9"/>
    <w:rsid w:val="00D64D0F"/>
    <w:rsid w:val="00D67C12"/>
    <w:rsid w:val="00D67E3D"/>
    <w:rsid w:val="00D72378"/>
    <w:rsid w:val="00D7413A"/>
    <w:rsid w:val="00D748F6"/>
    <w:rsid w:val="00D75216"/>
    <w:rsid w:val="00D76FE7"/>
    <w:rsid w:val="00D7711B"/>
    <w:rsid w:val="00D80110"/>
    <w:rsid w:val="00D8155B"/>
    <w:rsid w:val="00D81594"/>
    <w:rsid w:val="00D829F2"/>
    <w:rsid w:val="00D82D8E"/>
    <w:rsid w:val="00D83FE5"/>
    <w:rsid w:val="00D868F5"/>
    <w:rsid w:val="00D90255"/>
    <w:rsid w:val="00D90B2D"/>
    <w:rsid w:val="00D90F0A"/>
    <w:rsid w:val="00D91F3B"/>
    <w:rsid w:val="00D9219A"/>
    <w:rsid w:val="00D92221"/>
    <w:rsid w:val="00D92AF8"/>
    <w:rsid w:val="00D92F04"/>
    <w:rsid w:val="00D92F23"/>
    <w:rsid w:val="00D92FEC"/>
    <w:rsid w:val="00D93D1C"/>
    <w:rsid w:val="00D944E4"/>
    <w:rsid w:val="00D9456D"/>
    <w:rsid w:val="00D9463B"/>
    <w:rsid w:val="00D965BD"/>
    <w:rsid w:val="00D97151"/>
    <w:rsid w:val="00D97AA6"/>
    <w:rsid w:val="00DA254E"/>
    <w:rsid w:val="00DA2F95"/>
    <w:rsid w:val="00DA7854"/>
    <w:rsid w:val="00DB07FA"/>
    <w:rsid w:val="00DB4433"/>
    <w:rsid w:val="00DB4C39"/>
    <w:rsid w:val="00DB5041"/>
    <w:rsid w:val="00DB558B"/>
    <w:rsid w:val="00DB5604"/>
    <w:rsid w:val="00DC0C73"/>
    <w:rsid w:val="00DC122C"/>
    <w:rsid w:val="00DC1311"/>
    <w:rsid w:val="00DC25A4"/>
    <w:rsid w:val="00DC2B88"/>
    <w:rsid w:val="00DC2D77"/>
    <w:rsid w:val="00DC4623"/>
    <w:rsid w:val="00DC4866"/>
    <w:rsid w:val="00DC4D6D"/>
    <w:rsid w:val="00DC64D4"/>
    <w:rsid w:val="00DC6E31"/>
    <w:rsid w:val="00DD09BA"/>
    <w:rsid w:val="00DD0D8A"/>
    <w:rsid w:val="00DD24F0"/>
    <w:rsid w:val="00DD2848"/>
    <w:rsid w:val="00DD3016"/>
    <w:rsid w:val="00DD3E1A"/>
    <w:rsid w:val="00DD3FF4"/>
    <w:rsid w:val="00DD404E"/>
    <w:rsid w:val="00DD5E7E"/>
    <w:rsid w:val="00DD5F1F"/>
    <w:rsid w:val="00DE198D"/>
    <w:rsid w:val="00DE25F1"/>
    <w:rsid w:val="00DE2788"/>
    <w:rsid w:val="00DE2D73"/>
    <w:rsid w:val="00DE396C"/>
    <w:rsid w:val="00DE56C8"/>
    <w:rsid w:val="00DE640F"/>
    <w:rsid w:val="00DE6D81"/>
    <w:rsid w:val="00DE7FDF"/>
    <w:rsid w:val="00DF0C16"/>
    <w:rsid w:val="00DF1847"/>
    <w:rsid w:val="00DF2F64"/>
    <w:rsid w:val="00DF3F8E"/>
    <w:rsid w:val="00DF4790"/>
    <w:rsid w:val="00DF6947"/>
    <w:rsid w:val="00DF79A6"/>
    <w:rsid w:val="00DF7C65"/>
    <w:rsid w:val="00E009AE"/>
    <w:rsid w:val="00E00FAE"/>
    <w:rsid w:val="00E0287F"/>
    <w:rsid w:val="00E028FE"/>
    <w:rsid w:val="00E02B22"/>
    <w:rsid w:val="00E06511"/>
    <w:rsid w:val="00E06A4F"/>
    <w:rsid w:val="00E07CB1"/>
    <w:rsid w:val="00E07FF1"/>
    <w:rsid w:val="00E10182"/>
    <w:rsid w:val="00E10210"/>
    <w:rsid w:val="00E1022C"/>
    <w:rsid w:val="00E10307"/>
    <w:rsid w:val="00E1096D"/>
    <w:rsid w:val="00E12BEC"/>
    <w:rsid w:val="00E13400"/>
    <w:rsid w:val="00E14D72"/>
    <w:rsid w:val="00E14F84"/>
    <w:rsid w:val="00E16759"/>
    <w:rsid w:val="00E1693A"/>
    <w:rsid w:val="00E16CE9"/>
    <w:rsid w:val="00E17660"/>
    <w:rsid w:val="00E177FF"/>
    <w:rsid w:val="00E17854"/>
    <w:rsid w:val="00E220DA"/>
    <w:rsid w:val="00E22721"/>
    <w:rsid w:val="00E22764"/>
    <w:rsid w:val="00E22EBE"/>
    <w:rsid w:val="00E252C0"/>
    <w:rsid w:val="00E253FE"/>
    <w:rsid w:val="00E25A09"/>
    <w:rsid w:val="00E31BE6"/>
    <w:rsid w:val="00E33154"/>
    <w:rsid w:val="00E33C1B"/>
    <w:rsid w:val="00E344EA"/>
    <w:rsid w:val="00E36D94"/>
    <w:rsid w:val="00E372BA"/>
    <w:rsid w:val="00E377D2"/>
    <w:rsid w:val="00E40162"/>
    <w:rsid w:val="00E40796"/>
    <w:rsid w:val="00E40AB0"/>
    <w:rsid w:val="00E40D0C"/>
    <w:rsid w:val="00E413AB"/>
    <w:rsid w:val="00E42013"/>
    <w:rsid w:val="00E42283"/>
    <w:rsid w:val="00E44E03"/>
    <w:rsid w:val="00E454B0"/>
    <w:rsid w:val="00E45741"/>
    <w:rsid w:val="00E45985"/>
    <w:rsid w:val="00E46631"/>
    <w:rsid w:val="00E507AF"/>
    <w:rsid w:val="00E5169D"/>
    <w:rsid w:val="00E518D2"/>
    <w:rsid w:val="00E51CA1"/>
    <w:rsid w:val="00E53006"/>
    <w:rsid w:val="00E53251"/>
    <w:rsid w:val="00E5361B"/>
    <w:rsid w:val="00E53979"/>
    <w:rsid w:val="00E552B7"/>
    <w:rsid w:val="00E57012"/>
    <w:rsid w:val="00E62824"/>
    <w:rsid w:val="00E62D82"/>
    <w:rsid w:val="00E632F7"/>
    <w:rsid w:val="00E6359A"/>
    <w:rsid w:val="00E64A50"/>
    <w:rsid w:val="00E64AFC"/>
    <w:rsid w:val="00E6562F"/>
    <w:rsid w:val="00E65BB9"/>
    <w:rsid w:val="00E672F5"/>
    <w:rsid w:val="00E67466"/>
    <w:rsid w:val="00E67D44"/>
    <w:rsid w:val="00E71828"/>
    <w:rsid w:val="00E71C15"/>
    <w:rsid w:val="00E73CBB"/>
    <w:rsid w:val="00E7429B"/>
    <w:rsid w:val="00E75AAC"/>
    <w:rsid w:val="00E76425"/>
    <w:rsid w:val="00E766D2"/>
    <w:rsid w:val="00E77A81"/>
    <w:rsid w:val="00E77F91"/>
    <w:rsid w:val="00E809B7"/>
    <w:rsid w:val="00E81B4F"/>
    <w:rsid w:val="00E82E75"/>
    <w:rsid w:val="00E84334"/>
    <w:rsid w:val="00E84FDB"/>
    <w:rsid w:val="00E85B1A"/>
    <w:rsid w:val="00E86890"/>
    <w:rsid w:val="00E90851"/>
    <w:rsid w:val="00E91792"/>
    <w:rsid w:val="00E96B4B"/>
    <w:rsid w:val="00EA09FA"/>
    <w:rsid w:val="00EA17CD"/>
    <w:rsid w:val="00EA34BC"/>
    <w:rsid w:val="00EA775B"/>
    <w:rsid w:val="00EB0422"/>
    <w:rsid w:val="00EB1485"/>
    <w:rsid w:val="00EB2082"/>
    <w:rsid w:val="00EB222B"/>
    <w:rsid w:val="00EB27FE"/>
    <w:rsid w:val="00EB4921"/>
    <w:rsid w:val="00EB4DD2"/>
    <w:rsid w:val="00EB6544"/>
    <w:rsid w:val="00EB735F"/>
    <w:rsid w:val="00EC1004"/>
    <w:rsid w:val="00EC1572"/>
    <w:rsid w:val="00EC1AAA"/>
    <w:rsid w:val="00EC1D0D"/>
    <w:rsid w:val="00EC3C81"/>
    <w:rsid w:val="00EC44A0"/>
    <w:rsid w:val="00EC4D45"/>
    <w:rsid w:val="00EC604D"/>
    <w:rsid w:val="00EC6170"/>
    <w:rsid w:val="00EC7217"/>
    <w:rsid w:val="00EC7D20"/>
    <w:rsid w:val="00ED14C1"/>
    <w:rsid w:val="00ED2545"/>
    <w:rsid w:val="00ED38FF"/>
    <w:rsid w:val="00ED5706"/>
    <w:rsid w:val="00EE0669"/>
    <w:rsid w:val="00EE4B89"/>
    <w:rsid w:val="00EE5F0C"/>
    <w:rsid w:val="00EE5FA2"/>
    <w:rsid w:val="00EE650E"/>
    <w:rsid w:val="00EE6728"/>
    <w:rsid w:val="00EE6B04"/>
    <w:rsid w:val="00EF1445"/>
    <w:rsid w:val="00EF27FF"/>
    <w:rsid w:val="00EF2EA6"/>
    <w:rsid w:val="00EF3379"/>
    <w:rsid w:val="00EF34C5"/>
    <w:rsid w:val="00EF36E6"/>
    <w:rsid w:val="00EF3943"/>
    <w:rsid w:val="00EF40AF"/>
    <w:rsid w:val="00EF41FC"/>
    <w:rsid w:val="00EF52DE"/>
    <w:rsid w:val="00EF6380"/>
    <w:rsid w:val="00EF6D39"/>
    <w:rsid w:val="00EF79D7"/>
    <w:rsid w:val="00F01301"/>
    <w:rsid w:val="00F01330"/>
    <w:rsid w:val="00F013CC"/>
    <w:rsid w:val="00F026E6"/>
    <w:rsid w:val="00F0282B"/>
    <w:rsid w:val="00F03196"/>
    <w:rsid w:val="00F03E24"/>
    <w:rsid w:val="00F042D6"/>
    <w:rsid w:val="00F06846"/>
    <w:rsid w:val="00F06BAA"/>
    <w:rsid w:val="00F07225"/>
    <w:rsid w:val="00F1041C"/>
    <w:rsid w:val="00F10D12"/>
    <w:rsid w:val="00F114B9"/>
    <w:rsid w:val="00F11BCC"/>
    <w:rsid w:val="00F12B94"/>
    <w:rsid w:val="00F141AA"/>
    <w:rsid w:val="00F16805"/>
    <w:rsid w:val="00F20E98"/>
    <w:rsid w:val="00F21964"/>
    <w:rsid w:val="00F23ADA"/>
    <w:rsid w:val="00F2463C"/>
    <w:rsid w:val="00F25254"/>
    <w:rsid w:val="00F25475"/>
    <w:rsid w:val="00F26AB6"/>
    <w:rsid w:val="00F26B06"/>
    <w:rsid w:val="00F31E77"/>
    <w:rsid w:val="00F33693"/>
    <w:rsid w:val="00F341D5"/>
    <w:rsid w:val="00F34C02"/>
    <w:rsid w:val="00F34E27"/>
    <w:rsid w:val="00F35A62"/>
    <w:rsid w:val="00F36A92"/>
    <w:rsid w:val="00F3751D"/>
    <w:rsid w:val="00F40DCD"/>
    <w:rsid w:val="00F4274C"/>
    <w:rsid w:val="00F427F6"/>
    <w:rsid w:val="00F43B8D"/>
    <w:rsid w:val="00F4428A"/>
    <w:rsid w:val="00F5121F"/>
    <w:rsid w:val="00F5162B"/>
    <w:rsid w:val="00F5198C"/>
    <w:rsid w:val="00F51A47"/>
    <w:rsid w:val="00F520BD"/>
    <w:rsid w:val="00F526FD"/>
    <w:rsid w:val="00F5404B"/>
    <w:rsid w:val="00F54BBF"/>
    <w:rsid w:val="00F560D5"/>
    <w:rsid w:val="00F57C6D"/>
    <w:rsid w:val="00F62EFC"/>
    <w:rsid w:val="00F63264"/>
    <w:rsid w:val="00F6351E"/>
    <w:rsid w:val="00F6391F"/>
    <w:rsid w:val="00F64CE4"/>
    <w:rsid w:val="00F64F69"/>
    <w:rsid w:val="00F6633B"/>
    <w:rsid w:val="00F67600"/>
    <w:rsid w:val="00F67C51"/>
    <w:rsid w:val="00F70AA7"/>
    <w:rsid w:val="00F70B96"/>
    <w:rsid w:val="00F72405"/>
    <w:rsid w:val="00F7298B"/>
    <w:rsid w:val="00F738C8"/>
    <w:rsid w:val="00F74CB9"/>
    <w:rsid w:val="00F75B3F"/>
    <w:rsid w:val="00F76601"/>
    <w:rsid w:val="00F800EB"/>
    <w:rsid w:val="00F801EB"/>
    <w:rsid w:val="00F80FE2"/>
    <w:rsid w:val="00F81B39"/>
    <w:rsid w:val="00F8616D"/>
    <w:rsid w:val="00F86204"/>
    <w:rsid w:val="00F90AD3"/>
    <w:rsid w:val="00F91437"/>
    <w:rsid w:val="00F9345C"/>
    <w:rsid w:val="00F94024"/>
    <w:rsid w:val="00F94603"/>
    <w:rsid w:val="00F947AA"/>
    <w:rsid w:val="00F95878"/>
    <w:rsid w:val="00F95DBE"/>
    <w:rsid w:val="00F96289"/>
    <w:rsid w:val="00F97958"/>
    <w:rsid w:val="00FA1C14"/>
    <w:rsid w:val="00FA2A73"/>
    <w:rsid w:val="00FA3101"/>
    <w:rsid w:val="00FA71DC"/>
    <w:rsid w:val="00FA772F"/>
    <w:rsid w:val="00FA786C"/>
    <w:rsid w:val="00FB2FAC"/>
    <w:rsid w:val="00FB3482"/>
    <w:rsid w:val="00FB6333"/>
    <w:rsid w:val="00FB7343"/>
    <w:rsid w:val="00FB78A2"/>
    <w:rsid w:val="00FB7BAC"/>
    <w:rsid w:val="00FB7CDB"/>
    <w:rsid w:val="00FC00E8"/>
    <w:rsid w:val="00FC1992"/>
    <w:rsid w:val="00FC2C25"/>
    <w:rsid w:val="00FC2FDC"/>
    <w:rsid w:val="00FC4864"/>
    <w:rsid w:val="00FC55B0"/>
    <w:rsid w:val="00FC55E2"/>
    <w:rsid w:val="00FC578F"/>
    <w:rsid w:val="00FC5BC3"/>
    <w:rsid w:val="00FC5CA6"/>
    <w:rsid w:val="00FD0780"/>
    <w:rsid w:val="00FD16F5"/>
    <w:rsid w:val="00FD36BC"/>
    <w:rsid w:val="00FD45B6"/>
    <w:rsid w:val="00FD6A2E"/>
    <w:rsid w:val="00FE01DD"/>
    <w:rsid w:val="00FE25AD"/>
    <w:rsid w:val="00FE3E27"/>
    <w:rsid w:val="00FE53D5"/>
    <w:rsid w:val="00FE66FB"/>
    <w:rsid w:val="00FE6D39"/>
    <w:rsid w:val="00FE7E9C"/>
    <w:rsid w:val="00FF05E9"/>
    <w:rsid w:val="00FF0E9C"/>
    <w:rsid w:val="00FF1A02"/>
    <w:rsid w:val="00FF27A7"/>
    <w:rsid w:val="00FF2E0B"/>
    <w:rsid w:val="00FF38A0"/>
    <w:rsid w:val="00FF40CF"/>
    <w:rsid w:val="00FF4B84"/>
    <w:rsid w:val="00FF4F4B"/>
    <w:rsid w:val="00FF6CD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C0BACA"/>
  <w15:chartTrackingRefBased/>
  <w15:docId w15:val="{84B4051E-4904-464E-8A23-E7C969723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HAnsi"/>
        <w:sz w:val="21"/>
        <w:szCs w:val="21"/>
        <w:lang w:val="ru-RU" w:eastAsia="en-US" w:bidi="ar-SA"/>
      </w:rPr>
    </w:rPrDefault>
    <w:pPrDefault>
      <w:pPr>
        <w:spacing w:after="16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A55AE"/>
    <w:pPr>
      <w:spacing w:after="200"/>
    </w:pPr>
    <w:rPr>
      <w:rFonts w:cstheme="minorBidi"/>
      <w:sz w:val="24"/>
      <w:szCs w:val="24"/>
      <w:lang w:val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8A55A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8A55A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rsid w:val="008A55A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30">
    <w:name w:val="Заголовок 3 Знак"/>
    <w:basedOn w:val="a1"/>
    <w:link w:val="3"/>
    <w:uiPriority w:val="9"/>
    <w:rsid w:val="008A55AE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40">
    <w:name w:val="Заголовок 4 Знак"/>
    <w:basedOn w:val="a1"/>
    <w:link w:val="4"/>
    <w:uiPriority w:val="9"/>
    <w:rsid w:val="008A55AE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50">
    <w:name w:val="Заголовок 5 Знак"/>
    <w:basedOn w:val="a1"/>
    <w:link w:val="5"/>
    <w:uiPriority w:val="9"/>
    <w:rsid w:val="008A55AE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paragraph" w:styleId="a0">
    <w:name w:val="Body Text"/>
    <w:basedOn w:val="a"/>
    <w:link w:val="a4"/>
    <w:qFormat/>
    <w:rsid w:val="008A55AE"/>
    <w:pPr>
      <w:spacing w:before="180" w:after="180"/>
    </w:pPr>
  </w:style>
  <w:style w:type="character" w:customStyle="1" w:styleId="a4">
    <w:name w:val="Основний текст Знак"/>
    <w:basedOn w:val="a1"/>
    <w:link w:val="a0"/>
    <w:rsid w:val="008A55AE"/>
    <w:rPr>
      <w:rFonts w:cstheme="minorBidi"/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8A55AE"/>
  </w:style>
  <w:style w:type="paragraph" w:customStyle="1" w:styleId="Compact">
    <w:name w:val="Compact"/>
    <w:basedOn w:val="a0"/>
    <w:qFormat/>
    <w:rsid w:val="008A55AE"/>
    <w:pPr>
      <w:spacing w:before="36" w:after="36"/>
    </w:pPr>
  </w:style>
  <w:style w:type="table" w:customStyle="1" w:styleId="Table">
    <w:name w:val="Table"/>
    <w:semiHidden/>
    <w:unhideWhenUsed/>
    <w:qFormat/>
    <w:rsid w:val="008A55AE"/>
    <w:pPr>
      <w:spacing w:after="200"/>
    </w:pPr>
    <w:rPr>
      <w:rFonts w:cstheme="minorBidi"/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a6"/>
    <w:uiPriority w:val="99"/>
    <w:unhideWhenUsed/>
    <w:rsid w:val="003544ED"/>
    <w:pPr>
      <w:tabs>
        <w:tab w:val="center" w:pos="4677"/>
        <w:tab w:val="right" w:pos="9355"/>
      </w:tabs>
      <w:spacing w:after="0"/>
    </w:pPr>
  </w:style>
  <w:style w:type="character" w:customStyle="1" w:styleId="a6">
    <w:name w:val="Верхній колонтитул Знак"/>
    <w:basedOn w:val="a1"/>
    <w:link w:val="a5"/>
    <w:uiPriority w:val="99"/>
    <w:rsid w:val="003544ED"/>
    <w:rPr>
      <w:rFonts w:cstheme="minorBidi"/>
      <w:sz w:val="24"/>
      <w:szCs w:val="24"/>
      <w:lang w:val="en-US"/>
    </w:rPr>
  </w:style>
  <w:style w:type="paragraph" w:styleId="a7">
    <w:name w:val="footer"/>
    <w:basedOn w:val="a"/>
    <w:link w:val="a8"/>
    <w:uiPriority w:val="99"/>
    <w:unhideWhenUsed/>
    <w:rsid w:val="003544ED"/>
    <w:pPr>
      <w:tabs>
        <w:tab w:val="center" w:pos="4677"/>
        <w:tab w:val="right" w:pos="9355"/>
      </w:tabs>
      <w:spacing w:after="0"/>
    </w:pPr>
  </w:style>
  <w:style w:type="character" w:customStyle="1" w:styleId="a8">
    <w:name w:val="Нижній колонтитул Знак"/>
    <w:basedOn w:val="a1"/>
    <w:link w:val="a7"/>
    <w:uiPriority w:val="99"/>
    <w:rsid w:val="003544ED"/>
    <w:rPr>
      <w:rFonts w:cstheme="minorBidi"/>
      <w:sz w:val="24"/>
      <w:szCs w:val="24"/>
      <w:lang w:val="en-US"/>
    </w:rPr>
  </w:style>
  <w:style w:type="character" w:styleId="a9">
    <w:name w:val="Hyperlink"/>
    <w:basedOn w:val="a1"/>
    <w:uiPriority w:val="99"/>
    <w:unhideWhenUsed/>
    <w:rsid w:val="003544E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yborgsandmages.wordpress.com/srd-translate-rus/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2507</Words>
  <Characters>14292</Characters>
  <Application>Microsoft Office Word</Application>
  <DocSecurity>0</DocSecurity>
  <Lines>119</Lines>
  <Paragraphs>33</Paragraphs>
  <ScaleCrop>false</ScaleCrop>
  <Company/>
  <LinksUpToDate>false</LinksUpToDate>
  <CharactersWithSpaces>16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алихов Антон</dc:creator>
  <cp:lastModifiedBy>Палихов Антон</cp:lastModifiedBy>
  <cp:revision>2</cp:revision>
  <dcterms:created xsi:type="dcterms:W3CDTF">2020-07-29T14:05:00Z</dcterms:created>
  <dcterms:modified xsi:type="dcterms:W3CDTF">2020-09-11T23:36:00Z</dcterms:modified>
</cp:coreProperties>
</file>